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8e5d6a754031cc8d4cc3fae0581818dc87fe3a7"/>
      <w:r>
        <w:t xml:space="preserve">BEPRC Application Database Data Dictionary</w:t>
      </w:r>
      <w:bookmarkEnd w:id="20"/>
    </w:p>
    <w:p>
      <w:pPr>
        <w:pStyle w:val="Heading2"/>
      </w:pPr>
      <w:bookmarkStart w:id="21" w:name="table-databasechangelog"/>
      <w:r>
        <w:t xml:space="preserve">Table:</w:t>
      </w:r>
      <w:r>
        <w:t xml:space="preserve"> </w:t>
      </w:r>
      <w:r>
        <w:rPr>
          <w:rStyle w:val="VerbatimChar"/>
        </w:rPr>
        <w:t xml:space="preserve">DATABASECHANGELOG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Unique identifier for the database change log en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Author of the database ch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File name containing the change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EXECUTED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change was execu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EXECUTE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Execution order of the ch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TYPE</w:t>
            </w:r>
          </w:p>
        </w:tc>
        <w:tc>
          <w:p>
            <w:pPr>
              <w:pStyle w:val="Compact"/>
              <w:jc w:val="left"/>
            </w:pPr>
            <w:r>
              <w:t xml:space="preserve">VARCHAR(10)</w:t>
            </w:r>
          </w:p>
        </w:tc>
        <w:tc>
          <w:p>
            <w:pPr>
              <w:pStyle w:val="Compact"/>
              <w:jc w:val="left"/>
            </w:pPr>
            <w:r>
              <w:t xml:space="preserve">Type of execution (e.g., EXECUTED, FAIL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D5SUM</w:t>
            </w:r>
          </w:p>
        </w:tc>
        <w:tc>
          <w:p>
            <w:pPr>
              <w:pStyle w:val="Compact"/>
              <w:jc w:val="left"/>
            </w:pPr>
            <w:r>
              <w:t xml:space="preserve">VARCHAR(35)</w:t>
            </w:r>
          </w:p>
        </w:tc>
        <w:tc>
          <w:p>
            <w:pPr>
              <w:pStyle w:val="Compact"/>
              <w:jc w:val="left"/>
            </w:pPr>
            <w:r>
              <w:t xml:space="preserve">MD5 checksum of the change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ch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S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Additional comments about the ch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Tag associated with the ch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QUIBASE</w:t>
            </w:r>
          </w:p>
        </w:tc>
        <w:tc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p>
            <w:pPr>
              <w:pStyle w:val="Compact"/>
              <w:jc w:val="left"/>
            </w:pPr>
            <w:r>
              <w:t xml:space="preserve">Liquibase version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S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Contexts for the ch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S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Labels for the ch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LOY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10)</w:t>
            </w:r>
          </w:p>
        </w:tc>
        <w:tc>
          <w:p>
            <w:pPr>
              <w:pStyle w:val="Compact"/>
              <w:jc w:val="left"/>
            </w:pPr>
            <w:r>
              <w:t xml:space="preserve">Deployment identifier</w:t>
            </w:r>
          </w:p>
        </w:tc>
      </w:tr>
    </w:tbl>
    <w:p>
      <w:pPr>
        <w:pStyle w:val="Heading2"/>
      </w:pPr>
      <w:bookmarkStart w:id="22" w:name="table-databasechangeloglock"/>
      <w:r>
        <w:t xml:space="preserve">Table:</w:t>
      </w:r>
      <w:r>
        <w:t xml:space="preserve"> </w:t>
      </w:r>
      <w:r>
        <w:rPr>
          <w:rStyle w:val="VerbatimChar"/>
        </w:rPr>
        <w:t xml:space="preserve">DATABASECHANGELOGLOCK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lo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K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database is lock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KGRANTED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lock was gran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KEDBY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Information about who or what obtained the lock</w:t>
            </w:r>
          </w:p>
        </w:tc>
      </w:tr>
    </w:tbl>
    <w:p>
      <w:pPr>
        <w:pStyle w:val="Heading2"/>
      </w:pPr>
      <w:bookmarkStart w:id="23" w:name="table-beprc_address"/>
      <w:r>
        <w:t xml:space="preserve">Table:</w:t>
      </w:r>
      <w:r>
        <w:t xml:space="preserve"> </w:t>
      </w:r>
      <w:r>
        <w:rPr>
          <w:rStyle w:val="VerbatimChar"/>
        </w:rPr>
        <w:t xml:space="preserve">beprc_address</w:t>
      </w:r>
      <w:bookmarkEnd w:id="23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address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address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LOCAL_ADDRESS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it’s a local address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S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divi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C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distri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NA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thana/upazi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_CODE</w:t>
            </w:r>
          </w:p>
        </w:tc>
        <w:tc>
          <w:p>
            <w:pPr>
              <w:pStyle w:val="Compact"/>
              <w:jc w:val="left"/>
            </w:pPr>
            <w:r>
              <w:t xml:space="preserve">VARCHAR(8)</w:t>
            </w:r>
          </w:p>
        </w:tc>
        <w:tc>
          <w:p>
            <w:pPr>
              <w:pStyle w:val="Compact"/>
              <w:jc w:val="left"/>
            </w:pPr>
            <w:r>
              <w:t xml:space="preserve">Postal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City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_PROVINCE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State or province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Full address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cre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last update</w:t>
            </w:r>
          </w:p>
        </w:tc>
      </w:tr>
    </w:tbl>
    <w:p>
      <w:pPr>
        <w:pStyle w:val="Heading2"/>
      </w:pPr>
      <w:bookmarkStart w:id="24" w:name="table-beprc_address_history"/>
      <w:r>
        <w:t xml:space="preserve">Table:</w:t>
      </w:r>
      <w:r>
        <w:t xml:space="preserve"> </w:t>
      </w:r>
      <w:r>
        <w:rPr>
          <w:rStyle w:val="VerbatimChar"/>
        </w:rPr>
        <w:t xml:space="preserve">beprc_address_history</w:t>
      </w:r>
      <w:bookmarkEnd w:id="24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address his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address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address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LOCAL_ADDRESS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it’s a local address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S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divi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C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distri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NA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thana/upazi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_CODE</w:t>
            </w:r>
          </w:p>
        </w:tc>
        <w:tc>
          <w:p>
            <w:pPr>
              <w:pStyle w:val="Compact"/>
              <w:jc w:val="left"/>
            </w:pPr>
            <w:r>
              <w:t xml:space="preserve">VARCHAR(8)</w:t>
            </w:r>
          </w:p>
        </w:tc>
        <w:tc>
          <w:p>
            <w:pPr>
              <w:pStyle w:val="Compact"/>
              <w:jc w:val="left"/>
            </w:pPr>
            <w:r>
              <w:t xml:space="preserve">Postal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City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_PROVINCE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State or province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Full address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cre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last update</w:t>
            </w:r>
          </w:p>
        </w:tc>
      </w:tr>
    </w:tbl>
    <w:p>
      <w:pPr>
        <w:pStyle w:val="Heading2"/>
      </w:pPr>
      <w:bookmarkStart w:id="25" w:name="table-beprc_application_action"/>
      <w:r>
        <w:t xml:space="preserve">Table:</w:t>
      </w:r>
      <w:r>
        <w:t xml:space="preserve"> </w:t>
      </w:r>
      <w:r>
        <w:rPr>
          <w:rStyle w:val="VerbatimChar"/>
        </w:rPr>
        <w:t xml:space="preserve">beprc_application_action</w:t>
      </w:r>
      <w:bookmarkEnd w:id="25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application 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action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action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p>
            <w:pPr>
              <w:pStyle w:val="Compact"/>
              <w:jc w:val="left"/>
            </w:pPr>
            <w:r>
              <w:t xml:space="preserve">VARCHAR(512)</w:t>
            </w:r>
          </w:p>
        </w:tc>
        <w:tc>
          <w:p>
            <w:pPr>
              <w:pStyle w:val="Compact"/>
              <w:jc w:val="left"/>
            </w:pPr>
            <w:r>
              <w:t xml:space="preserve">Title of the action (e.g., Submitted, Completed, Save as draf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application 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cre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last update</w:t>
            </w:r>
          </w:p>
        </w:tc>
      </w:tr>
    </w:tbl>
    <w:p>
      <w:pPr>
        <w:pStyle w:val="Heading2"/>
      </w:pPr>
      <w:bookmarkStart w:id="26" w:name="Xf81f5f406cbe2fb0d5bb994826d1d90a265448a"/>
      <w:r>
        <w:t xml:space="preserve">Table:</w:t>
      </w:r>
      <w:r>
        <w:t xml:space="preserve"> </w:t>
      </w:r>
      <w:r>
        <w:rPr>
          <w:rStyle w:val="VerbatimChar"/>
        </w:rPr>
        <w:t xml:space="preserve">beprc_application_action_description</w:t>
      </w:r>
      <w:bookmarkEnd w:id="26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action 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description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description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AC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application 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TYP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application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p>
            <w:pPr>
              <w:pStyle w:val="Compact"/>
              <w:jc w:val="left"/>
            </w:pPr>
            <w:r>
              <w:t xml:space="preserve">VARCHAR(512)</w:t>
            </w:r>
          </w:p>
        </w:tc>
        <w:tc>
          <w:p>
            <w:pPr>
              <w:pStyle w:val="Compact"/>
              <w:jc w:val="left"/>
            </w:pPr>
            <w:r>
              <w:t xml:space="preserve">Title of the action description (e.g., INNV, INC, ENT action descript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cre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last update</w:t>
            </w:r>
          </w:p>
        </w:tc>
      </w:tr>
    </w:tbl>
    <w:p>
      <w:pPr>
        <w:pStyle w:val="Heading2"/>
      </w:pPr>
      <w:bookmarkStart w:id="27" w:name="table-beprc_application_attachment"/>
      <w:r>
        <w:t xml:space="preserve">Table:</w:t>
      </w:r>
      <w:r>
        <w:t xml:space="preserve"> </w:t>
      </w:r>
      <w:r>
        <w:rPr>
          <w:rStyle w:val="VerbatimChar"/>
        </w:rPr>
        <w:t xml:space="preserve">beprc_application_attachment</w:t>
      </w:r>
      <w:bookmarkEnd w:id="27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application attach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attachment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attachment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application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DECLARATION_DOC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attachment declaration docu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attach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cre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last update</w:t>
            </w:r>
          </w:p>
        </w:tc>
      </w:tr>
    </w:tbl>
    <w:p>
      <w:pPr>
        <w:pStyle w:val="Heading2"/>
      </w:pPr>
      <w:bookmarkStart w:id="28" w:name="Xcc6c437d1faa393dedab57fed791f763746ca8d"/>
      <w:r>
        <w:t xml:space="preserve">Table:</w:t>
      </w:r>
      <w:r>
        <w:t xml:space="preserve"> </w:t>
      </w:r>
      <w:r>
        <w:rPr>
          <w:rStyle w:val="VerbatimChar"/>
        </w:rPr>
        <w:t xml:space="preserve">beprc_application_attachment_declaration_doc</w:t>
      </w:r>
      <w:bookmarkEnd w:id="28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attachment declaration docu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document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document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TYP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application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Title of the docu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VARCHAR(16)</w:t>
            </w:r>
          </w:p>
        </w:tc>
        <w:tc>
          <w:p>
            <w:pPr>
              <w:pStyle w:val="Compact"/>
              <w:jc w:val="left"/>
            </w:pPr>
            <w:r>
              <w:t xml:space="preserve">Type of document (ATTACHMENT, DECLARAT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COMMON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it’s a common fil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NUMBER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erial number for ord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attach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cre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last update</w:t>
            </w:r>
          </w:p>
        </w:tc>
      </w:tr>
    </w:tbl>
    <w:p>
      <w:pPr>
        <w:pStyle w:val="Heading2"/>
      </w:pPr>
      <w:bookmarkStart w:id="29" w:name="X48908d714e179def2c7f5b170b9c0e8307a407b"/>
      <w:r>
        <w:t xml:space="preserve">Table:</w:t>
      </w:r>
      <w:r>
        <w:t xml:space="preserve"> </w:t>
      </w:r>
      <w:r>
        <w:rPr>
          <w:rStyle w:val="VerbatimChar"/>
        </w:rPr>
        <w:t xml:space="preserve">beprc_application_attachment_history</w:t>
      </w:r>
      <w:bookmarkEnd w:id="29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attachment his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attachment history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attachment history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application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DECLARATION_DOC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attachment declaration docu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attach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cre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last update</w:t>
            </w:r>
          </w:p>
        </w:tc>
      </w:tr>
    </w:tbl>
    <w:p>
      <w:pPr>
        <w:pStyle w:val="Heading2"/>
      </w:pPr>
      <w:bookmarkStart w:id="30" w:name="table-beprc_application_budget"/>
      <w:r>
        <w:t xml:space="preserve">Table:</w:t>
      </w:r>
      <w:r>
        <w:t xml:space="preserve"> </w:t>
      </w:r>
      <w:r>
        <w:rPr>
          <w:rStyle w:val="VerbatimChar"/>
        </w:rPr>
        <w:t xml:space="preserve">beprc_application_budget</w:t>
      </w:r>
      <w:bookmarkEnd w:id="30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application budg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budget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budget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application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DGET_SUMMARY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Summary of the budg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_HONORARIUM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novation honorarium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_EQUIPMENT_PRODUC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novation equipment product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_TRAVEL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novation travel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_OTHER_DIREC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novation other direct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SALARIES_AND_WAGES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cubation salaries and wages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CONSULTATION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cubation consultation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I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cubation IT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TRAVEL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cubation travel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TECHNOLOGY_TRANSFER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cubation technology transfe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PERMANENT_EQUIPMEN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cubation permanent equipment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CONSUMABLE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cubation consumable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COST_RELATED_TO_MARKET_ANALYSIS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cubation cost related to market analysis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_BRANDING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Enterprise branding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_LICENSING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Enterprise licensing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_MARKET_STUDY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Enterprise market study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_EQUIPMENT_PRODUC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Enterprise equipment product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_DEV_EQUIPMEN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Laboratory development equipment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_DEV_MAINTENANCE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Laboratory development maintenance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_DEV_RAW_MATERIALS_CONSUMABLES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Laboratory development raw materials and consumables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_DEV_BUDGET_FOR_DIRECT_OTHER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Laboratory development budget for direct othe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UREMENT_PLAN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procurement plan attach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cre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last update</w:t>
            </w:r>
          </w:p>
        </w:tc>
      </w:tr>
    </w:tbl>
    <w:p>
      <w:pPr>
        <w:pStyle w:val="Heading2"/>
      </w:pPr>
      <w:bookmarkStart w:id="31" w:name="table-beprc_application_budget_history"/>
      <w:r>
        <w:t xml:space="preserve">Table:</w:t>
      </w:r>
      <w:r>
        <w:t xml:space="preserve"> </w:t>
      </w:r>
      <w:r>
        <w:rPr>
          <w:rStyle w:val="VerbatimChar"/>
        </w:rPr>
        <w:t xml:space="preserve">beprc_application_budget_history</w:t>
      </w:r>
      <w:bookmarkEnd w:id="31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budget his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budget history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budget history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application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DGET_SUMMARY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Summary of the budg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_HONORARIUM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novation honorarium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_EQUIPMENT_PRODUC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novation equipment product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_TRAVEL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novation travel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_OTHER_DIREC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novation other direct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SALARIES_AND_WAGES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cubation salaries and wages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CONSULTATION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cubation consultation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I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cubation IT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TRAVEL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cubation travel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TECHNOLOGY_TRANSFER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cubation technology transfe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PERMANENT_EQUIPMEN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cubation permanent equipment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CONSUMABLE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cubation consumable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COST_RELATED_TO_MARKET_ANALYSIS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cubation cost related to market analysis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_BRANDING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Enterprise branding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_LICENSING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Enterprise licensing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_MARKET_STUDY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Enterprise market study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_EQUIPMENT_PRODUC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Enterprise equipment product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_DEV_EQUIPMEN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Laboratory development equipment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_DEV_MAINTENANCE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Laboratory development maintenance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_DEV_RAW_MATERIALS_CONSUMABLES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Laboratory development raw materials and consumables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_DEV_BUDGET_FOR_DIRECT_OTHER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Laboratory development budget for direct othe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UREMENT_PLAN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procurement plan attach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cre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last update</w:t>
            </w:r>
          </w:p>
        </w:tc>
      </w:tr>
    </w:tbl>
    <w:p>
      <w:pPr>
        <w:pStyle w:val="Heading2"/>
      </w:pPr>
      <w:bookmarkStart w:id="32" w:name="table-beprc_application_details"/>
      <w:r>
        <w:t xml:space="preserve">Table: beprc_application_details</w:t>
      </w:r>
      <w:bookmarkEnd w:id="32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application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WARDEE_ORGANIZATION_INFO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wardee_organization_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ARCH_PRIMARY_LO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ddress table for research lo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_TYPE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Type of organization (lead or non-lea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_LEAD_ORGANIZATION_SERIAL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erial number for non-lead organizations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ED_TITL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Title of the proposed research/appl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_DURAT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otal duration of the project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_BUDGET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Total budget for the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ORATORY_ORGANIZATION_TYPE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Type of laboratory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ORATORY_TYPE</w:t>
            </w:r>
          </w:p>
        </w:tc>
        <w:tc>
          <w:p>
            <w:pPr>
              <w:pStyle w:val="Compact"/>
              <w:jc w:val="left"/>
            </w:pPr>
            <w:r>
              <w:t xml:space="preserve">varchar(48)</w:t>
            </w:r>
          </w:p>
        </w:tc>
        <w:tc>
          <w:p>
            <w:pPr>
              <w:pStyle w:val="Compact"/>
              <w:jc w:val="left"/>
            </w:pPr>
            <w:r>
              <w:t xml:space="preserve">Type of labor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ORATORY_LOCATION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Location description of the labor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ORATORY_NAME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Name of the labor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last updated</w:t>
            </w:r>
          </w:p>
        </w:tc>
      </w:tr>
    </w:tbl>
    <w:p>
      <w:pPr>
        <w:pStyle w:val="Heading2"/>
      </w:pPr>
      <w:bookmarkStart w:id="33" w:name="table-beprc_application_details_history"/>
      <w:r>
        <w:t xml:space="preserve">Table: beprc_application_details_history</w:t>
      </w:r>
      <w:bookmarkEnd w:id="33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history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 of the history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WARDEE_ORGANIZATION_INFO_HISTORY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wardee_organization_info_history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ARCH_PRIMARY_LOCATION_HISTORY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ddress_history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_TYPE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Type of organization (lead or non-lea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_LEAD_ORGANIZATION_SERIAL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erial number for non-lead organizations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ED_TITL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Title of the proposed research/appl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_DURAT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otal duration of the project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_BUDGET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Total budget for the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ORATORY_ORGANIZATION_TYPE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Type of laboratory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ORATORY_TYPE</w:t>
            </w:r>
          </w:p>
        </w:tc>
        <w:tc>
          <w:p>
            <w:pPr>
              <w:pStyle w:val="Compact"/>
              <w:jc w:val="left"/>
            </w:pPr>
            <w:r>
              <w:t xml:space="preserve">varchar(48)</w:t>
            </w:r>
          </w:p>
        </w:tc>
        <w:tc>
          <w:p>
            <w:pPr>
              <w:pStyle w:val="Compact"/>
              <w:jc w:val="left"/>
            </w:pPr>
            <w:r>
              <w:t xml:space="preserve">Type of labor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ORATORY_LOCATION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Location description of the labor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ORATORY_NAME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Name of the labor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last updated</w:t>
            </w:r>
          </w:p>
        </w:tc>
      </w:tr>
    </w:tbl>
    <w:p>
      <w:pPr>
        <w:pStyle w:val="Heading2"/>
      </w:pPr>
      <w:bookmarkStart w:id="34" w:name="table-beprc_application_info"/>
      <w:r>
        <w:t xml:space="preserve">Table: beprc_application_info</w:t>
      </w:r>
      <w:bookmarkEnd w:id="34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application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TRACKING_NUMBER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Tracking number for the appl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TYP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type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STATU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statu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CIT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solicitation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_PROGRAM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lab_program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INDIVIDUAL_PROPOSAL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is is an individual proposal (1) or not (0)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_OF_NON_LEAD_ORGANIZAT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lead organizations involved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MIT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application was submit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_SUBMIT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submitted to SC (possibly Scientific Committe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VW_SUBMIT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submitted for re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 of the application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last upd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WARDED_ON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when the application was award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STATUS_NAME</w:t>
            </w:r>
          </w:p>
        </w:tc>
        <w:tc>
          <w:p>
            <w:pPr>
              <w:pStyle w:val="Compact"/>
              <w:jc w:val="left"/>
            </w:pPr>
            <w:r>
              <w:t xml:space="preserve">varchar(512)</w:t>
            </w:r>
          </w:p>
        </w:tc>
        <w:tc>
          <w:p>
            <w:pPr>
              <w:pStyle w:val="Compact"/>
              <w:jc w:val="left"/>
            </w:pPr>
            <w:r>
              <w:t xml:space="preserve">Name of the application 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OR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report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ORT_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Status of the report (DRAFT, SHORTFALL, RE_SUBMIT, APPROVED, PENDIN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ORT_SUBMITTED_ON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when the report was submit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R_REPORT_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Status of the PCR report (DRAFT, SHORTFALL, RE_SUBMIT, APPROVED, PENDIN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_PCR_CRITERIA_FULFILL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all PCR criteria are fulfil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C_REPORT_SUBMITTED_ON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when the PRC report was submit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_REMARK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Last remark on the appl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the last attach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R_ADMIN_REMARK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Administrative remark for PC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R_ADMIN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PCR admin attach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WARDED_REMARK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Remark when award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WARDED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award attach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_OF_REVIEWER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umber of reviewers assigne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IMPOR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was imported (1) or not (0), defaults to 0</w:t>
            </w:r>
          </w:p>
        </w:tc>
      </w:tr>
    </w:tbl>
    <w:p>
      <w:pPr>
        <w:pStyle w:val="Heading2"/>
      </w:pPr>
      <w:bookmarkStart w:id="35" w:name="table-beprc_application_member_info"/>
      <w:r>
        <w:t xml:space="preserve">Table: beprc_application_member_info</w:t>
      </w:r>
      <w:bookmarkEnd w:id="35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member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BER_ROL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member_role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_ADDRES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ddress table for organization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ENT_ADDRES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ddress table for presen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ANENT_ADDRES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ddress table for permanen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BANGLADESHI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member is Bangladeshi (1) or not (0)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TRY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country table for foreign nation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profile pho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ATURE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signa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gender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NRB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member is a Non-Resident Bangladeshi (1) or not (0)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BER_NAME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Name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IGNATION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Designation/title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_ROLE_NAME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Name of other role if applic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_ADDRESS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Email address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NE_NUMBER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Phone number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D</w:t>
            </w:r>
          </w:p>
        </w:tc>
        <w:tc>
          <w:p>
            <w:pPr>
              <w:pStyle w:val="Compact"/>
              <w:jc w:val="left"/>
            </w:pPr>
            <w:r>
              <w:t xml:space="preserve">varchar(18)</w:t>
            </w:r>
          </w:p>
        </w:tc>
        <w:tc>
          <w:p>
            <w:pPr>
              <w:pStyle w:val="Compact"/>
              <w:jc w:val="left"/>
            </w:pPr>
            <w:r>
              <w:t xml:space="preserve">National ID number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_OF_BIRTH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of birth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_NAME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 the member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ENCE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Residence information for foreign nation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SSPORT_NUMBER</w:t>
            </w:r>
          </w:p>
        </w:tc>
        <w:tc>
          <w:p>
            <w:pPr>
              <w:pStyle w:val="Compact"/>
              <w:jc w:val="left"/>
            </w:pPr>
            <w:r>
              <w:t xml:space="preserve">varchar(24)</w:t>
            </w:r>
          </w:p>
        </w:tc>
        <w:tc>
          <w:p>
            <w:pPr>
              <w:pStyle w:val="Compact"/>
              <w:jc w:val="left"/>
            </w:pPr>
            <w:r>
              <w:t xml:space="preserve">Passport number for foreign nation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_NUMBER</w:t>
            </w:r>
          </w:p>
        </w:tc>
        <w:tc>
          <w:p>
            <w:pPr>
              <w:pStyle w:val="Compact"/>
              <w:jc w:val="left"/>
            </w:pPr>
            <w:r>
              <w:t xml:space="preserve">varchar(32)</w:t>
            </w:r>
          </w:p>
        </w:tc>
        <w:tc>
          <w:p>
            <w:pPr>
              <w:pStyle w:val="Compact"/>
              <w:jc w:val="left"/>
            </w:pPr>
            <w:r>
              <w:t xml:space="preserve">Permanent Residence number for foreign nation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_EXPERIENCE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Work experience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Educational background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SIBILITY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Responsibilities of the member in the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last updated</w:t>
            </w:r>
          </w:p>
        </w:tc>
      </w:tr>
    </w:tbl>
    <w:p>
      <w:pPr>
        <w:pStyle w:val="Heading2"/>
      </w:pPr>
      <w:bookmarkStart w:id="36" w:name="X409a77dbd410b626ca6abe504729b7041e9d06e"/>
      <w:r>
        <w:t xml:space="preserve">Table: beprc_application_member_info_history</w:t>
      </w:r>
      <w:bookmarkEnd w:id="36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history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 of the history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BER_ROL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member_role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_ADDRESS_HISTORY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ddress_history table for organization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ENT_ADDRESS_HISTORY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ddress_history table for presen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ANENT_ADDRESS_HISTORY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ddress_history table for permanen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BANGLADESHI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member is Bangladeshi (1) or not (0)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TRY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country table for foreign nation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profile pho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ATURE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signa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gender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NRB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member is a Non-Resident Bangladeshi (1) or not (0)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BER_NAME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Name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IGNATION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Designation/title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_ROLE_NAME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Name of other role if applic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_ADDRESS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Email address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NE_NUMBER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Phone number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D</w:t>
            </w:r>
          </w:p>
        </w:tc>
        <w:tc>
          <w:p>
            <w:pPr>
              <w:pStyle w:val="Compact"/>
              <w:jc w:val="left"/>
            </w:pPr>
            <w:r>
              <w:t xml:space="preserve">varchar(18)</w:t>
            </w:r>
          </w:p>
        </w:tc>
        <w:tc>
          <w:p>
            <w:pPr>
              <w:pStyle w:val="Compact"/>
              <w:jc w:val="left"/>
            </w:pPr>
            <w:r>
              <w:t xml:space="preserve">National ID number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_OF_BIRTH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of birth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_NAME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 the member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ENCE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Residence information for foreign nation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SSPORT_NUMBER</w:t>
            </w:r>
          </w:p>
        </w:tc>
        <w:tc>
          <w:p>
            <w:pPr>
              <w:pStyle w:val="Compact"/>
              <w:jc w:val="left"/>
            </w:pPr>
            <w:r>
              <w:t xml:space="preserve">varchar(24)</w:t>
            </w:r>
          </w:p>
        </w:tc>
        <w:tc>
          <w:p>
            <w:pPr>
              <w:pStyle w:val="Compact"/>
              <w:jc w:val="left"/>
            </w:pPr>
            <w:r>
              <w:t xml:space="preserve">Passport number for foreign nation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_NUMBER</w:t>
            </w:r>
          </w:p>
        </w:tc>
        <w:tc>
          <w:p>
            <w:pPr>
              <w:pStyle w:val="Compact"/>
              <w:jc w:val="left"/>
            </w:pPr>
            <w:r>
              <w:t xml:space="preserve">varchar(32)</w:t>
            </w:r>
          </w:p>
        </w:tc>
        <w:tc>
          <w:p>
            <w:pPr>
              <w:pStyle w:val="Compact"/>
              <w:jc w:val="left"/>
            </w:pPr>
            <w:r>
              <w:t xml:space="preserve">Permanent Residence number for foreign nation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_EXPERIENCE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Work experience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Educational background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SIBILITY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Responsibilities of the member in the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last updated</w:t>
            </w:r>
          </w:p>
        </w:tc>
      </w:tr>
    </w:tbl>
    <w:p>
      <w:pPr>
        <w:pStyle w:val="Heading2"/>
      </w:pPr>
      <w:bookmarkStart w:id="37" w:name="table-databasechangelog-1"/>
      <w:r>
        <w:t xml:space="preserve">Table:</w:t>
      </w:r>
      <w:r>
        <w:t xml:space="preserve"> </w:t>
      </w:r>
      <w:r>
        <w:rPr>
          <w:rStyle w:val="VerbatimChar"/>
        </w:rPr>
        <w:t xml:space="preserve">DATABASECHANGELOG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Unique identifier for the database change log en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Author of the database ch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File name containing the change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EXECUTED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change was execu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EXECUTE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Execution order of the ch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TYPE</w:t>
            </w:r>
          </w:p>
        </w:tc>
        <w:tc>
          <w:p>
            <w:pPr>
              <w:pStyle w:val="Compact"/>
              <w:jc w:val="left"/>
            </w:pPr>
            <w:r>
              <w:t xml:space="preserve">VARCHAR(10)</w:t>
            </w:r>
          </w:p>
        </w:tc>
        <w:tc>
          <w:p>
            <w:pPr>
              <w:pStyle w:val="Compact"/>
              <w:jc w:val="left"/>
            </w:pPr>
            <w:r>
              <w:t xml:space="preserve">Type of execution (e.g., EXECUTED, FAIL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D5SUM</w:t>
            </w:r>
          </w:p>
        </w:tc>
        <w:tc>
          <w:p>
            <w:pPr>
              <w:pStyle w:val="Compact"/>
              <w:jc w:val="left"/>
            </w:pPr>
            <w:r>
              <w:t xml:space="preserve">VARCHAR(35)</w:t>
            </w:r>
          </w:p>
        </w:tc>
        <w:tc>
          <w:p>
            <w:pPr>
              <w:pStyle w:val="Compact"/>
              <w:jc w:val="left"/>
            </w:pPr>
            <w:r>
              <w:t xml:space="preserve">MD5 checksum of the change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ch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S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Additional comments about the ch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Tag associated with the ch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QUIBASE</w:t>
            </w:r>
          </w:p>
        </w:tc>
        <w:tc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p>
            <w:pPr>
              <w:pStyle w:val="Compact"/>
              <w:jc w:val="left"/>
            </w:pPr>
            <w:r>
              <w:t xml:space="preserve">Liquibase version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S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Contexts for the ch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S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Labels for the ch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LOY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10)</w:t>
            </w:r>
          </w:p>
        </w:tc>
        <w:tc>
          <w:p>
            <w:pPr>
              <w:pStyle w:val="Compact"/>
              <w:jc w:val="left"/>
            </w:pPr>
            <w:r>
              <w:t xml:space="preserve">Deployment identifier</w:t>
            </w:r>
          </w:p>
        </w:tc>
      </w:tr>
    </w:tbl>
    <w:p>
      <w:pPr>
        <w:pStyle w:val="Heading2"/>
      </w:pPr>
      <w:bookmarkStart w:id="38" w:name="table-databasechangeloglock-1"/>
      <w:r>
        <w:t xml:space="preserve">Table:</w:t>
      </w:r>
      <w:r>
        <w:t xml:space="preserve"> </w:t>
      </w:r>
      <w:r>
        <w:rPr>
          <w:rStyle w:val="VerbatimChar"/>
        </w:rPr>
        <w:t xml:space="preserve">DATABASECHANGELOGLOCK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lo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K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database is lock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KGRANTED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lock was gran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KEDBY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Information about who or what obtained the lock</w:t>
            </w:r>
          </w:p>
        </w:tc>
      </w:tr>
    </w:tbl>
    <w:p>
      <w:pPr>
        <w:pStyle w:val="Heading2"/>
      </w:pPr>
      <w:bookmarkStart w:id="39" w:name="table-beprc_address-1"/>
      <w:r>
        <w:t xml:space="preserve">Table:</w:t>
      </w:r>
      <w:r>
        <w:t xml:space="preserve"> </w:t>
      </w:r>
      <w:r>
        <w:rPr>
          <w:rStyle w:val="VerbatimChar"/>
        </w:rPr>
        <w:t xml:space="preserve">beprc_address</w:t>
      </w:r>
      <w:bookmarkEnd w:id="39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address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address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LOCAL_ADDRESS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it’s a local address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S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divi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C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distri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NA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thana/upazi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_CODE</w:t>
            </w:r>
          </w:p>
        </w:tc>
        <w:tc>
          <w:p>
            <w:pPr>
              <w:pStyle w:val="Compact"/>
              <w:jc w:val="left"/>
            </w:pPr>
            <w:r>
              <w:t xml:space="preserve">VARCHAR(8)</w:t>
            </w:r>
          </w:p>
        </w:tc>
        <w:tc>
          <w:p>
            <w:pPr>
              <w:pStyle w:val="Compact"/>
              <w:jc w:val="left"/>
            </w:pPr>
            <w:r>
              <w:t xml:space="preserve">Postal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City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_PROVINCE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State or province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Full address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cre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last update</w:t>
            </w:r>
          </w:p>
        </w:tc>
      </w:tr>
    </w:tbl>
    <w:p>
      <w:pPr>
        <w:pStyle w:val="Heading2"/>
      </w:pPr>
      <w:bookmarkStart w:id="40" w:name="table-beprc_address_history-1"/>
      <w:r>
        <w:t xml:space="preserve">Table:</w:t>
      </w:r>
      <w:r>
        <w:t xml:space="preserve"> </w:t>
      </w:r>
      <w:r>
        <w:rPr>
          <w:rStyle w:val="VerbatimChar"/>
        </w:rPr>
        <w:t xml:space="preserve">beprc_address_history</w:t>
      </w:r>
      <w:bookmarkEnd w:id="40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address his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address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address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LOCAL_ADDRESS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it’s a local address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S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divi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C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distri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NA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thana/upazi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_CODE</w:t>
            </w:r>
          </w:p>
        </w:tc>
        <w:tc>
          <w:p>
            <w:pPr>
              <w:pStyle w:val="Compact"/>
              <w:jc w:val="left"/>
            </w:pPr>
            <w:r>
              <w:t xml:space="preserve">VARCHAR(8)</w:t>
            </w:r>
          </w:p>
        </w:tc>
        <w:tc>
          <w:p>
            <w:pPr>
              <w:pStyle w:val="Compact"/>
              <w:jc w:val="left"/>
            </w:pPr>
            <w:r>
              <w:t xml:space="preserve">Postal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City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_PROVINCE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State or province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Full address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cre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last update</w:t>
            </w:r>
          </w:p>
        </w:tc>
      </w:tr>
    </w:tbl>
    <w:p>
      <w:pPr>
        <w:pStyle w:val="Heading2"/>
      </w:pPr>
      <w:bookmarkStart w:id="41" w:name="table-beprc_application_action-1"/>
      <w:r>
        <w:t xml:space="preserve">Table:</w:t>
      </w:r>
      <w:r>
        <w:t xml:space="preserve"> </w:t>
      </w:r>
      <w:r>
        <w:rPr>
          <w:rStyle w:val="VerbatimChar"/>
        </w:rPr>
        <w:t xml:space="preserve">beprc_application_action</w:t>
      </w:r>
      <w:bookmarkEnd w:id="41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application 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action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action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p>
            <w:pPr>
              <w:pStyle w:val="Compact"/>
              <w:jc w:val="left"/>
            </w:pPr>
            <w:r>
              <w:t xml:space="preserve">VARCHAR(512)</w:t>
            </w:r>
          </w:p>
        </w:tc>
        <w:tc>
          <w:p>
            <w:pPr>
              <w:pStyle w:val="Compact"/>
              <w:jc w:val="left"/>
            </w:pPr>
            <w:r>
              <w:t xml:space="preserve">Title of the action (e.g., Submitted, Completed, Save as draf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application 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cre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last update</w:t>
            </w:r>
          </w:p>
        </w:tc>
      </w:tr>
    </w:tbl>
    <w:p>
      <w:pPr>
        <w:pStyle w:val="Heading2"/>
      </w:pPr>
      <w:bookmarkStart w:id="42" w:name="Xb71362af45319ac13954f0bf3be26bea7684219"/>
      <w:r>
        <w:t xml:space="preserve">Table:</w:t>
      </w:r>
      <w:r>
        <w:t xml:space="preserve"> </w:t>
      </w:r>
      <w:r>
        <w:rPr>
          <w:rStyle w:val="VerbatimChar"/>
        </w:rPr>
        <w:t xml:space="preserve">beprc_application_action_description</w:t>
      </w:r>
      <w:bookmarkEnd w:id="42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action 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description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description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AC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application 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TYP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application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p>
            <w:pPr>
              <w:pStyle w:val="Compact"/>
              <w:jc w:val="left"/>
            </w:pPr>
            <w:r>
              <w:t xml:space="preserve">VARCHAR(512)</w:t>
            </w:r>
          </w:p>
        </w:tc>
        <w:tc>
          <w:p>
            <w:pPr>
              <w:pStyle w:val="Compact"/>
              <w:jc w:val="left"/>
            </w:pPr>
            <w:r>
              <w:t xml:space="preserve">Title of the action description (e.g., INNV, INC, ENT action descript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cre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last update</w:t>
            </w:r>
          </w:p>
        </w:tc>
      </w:tr>
    </w:tbl>
    <w:p>
      <w:pPr>
        <w:pStyle w:val="Heading2"/>
      </w:pPr>
      <w:bookmarkStart w:id="43" w:name="table-beprc_application_attachment-1"/>
      <w:r>
        <w:t xml:space="preserve">Table:</w:t>
      </w:r>
      <w:r>
        <w:t xml:space="preserve"> </w:t>
      </w:r>
      <w:r>
        <w:rPr>
          <w:rStyle w:val="VerbatimChar"/>
        </w:rPr>
        <w:t xml:space="preserve">beprc_application_attachment</w:t>
      </w:r>
      <w:bookmarkEnd w:id="43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application attach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attachment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attachment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application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DECLARATION_DOC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attachment declaration docu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attach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cre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last update</w:t>
            </w:r>
          </w:p>
        </w:tc>
      </w:tr>
    </w:tbl>
    <w:p>
      <w:pPr>
        <w:pStyle w:val="Heading2"/>
      </w:pPr>
      <w:bookmarkStart w:id="44" w:name="X158743607bdf0e269ca07c4cb62c42ad5129146"/>
      <w:r>
        <w:t xml:space="preserve">Table:</w:t>
      </w:r>
      <w:r>
        <w:t xml:space="preserve"> </w:t>
      </w:r>
      <w:r>
        <w:rPr>
          <w:rStyle w:val="VerbatimChar"/>
        </w:rPr>
        <w:t xml:space="preserve">beprc_application_attachment_declaration_doc</w:t>
      </w:r>
      <w:bookmarkEnd w:id="44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attachment declaration docu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document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document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TYP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application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Title of the docu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VARCHAR(16)</w:t>
            </w:r>
          </w:p>
        </w:tc>
        <w:tc>
          <w:p>
            <w:pPr>
              <w:pStyle w:val="Compact"/>
              <w:jc w:val="left"/>
            </w:pPr>
            <w:r>
              <w:t xml:space="preserve">Type of document (ATTACHMENT, DECLARAT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COMMON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it’s a common fil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NUMBER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erial number for ord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attach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cre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last update</w:t>
            </w:r>
          </w:p>
        </w:tc>
      </w:tr>
    </w:tbl>
    <w:p>
      <w:pPr>
        <w:pStyle w:val="Heading2"/>
      </w:pPr>
      <w:bookmarkStart w:id="45" w:name="Xacfae7feda70a7ec7faebbaa7c7ac95d0033d75"/>
      <w:r>
        <w:t xml:space="preserve">Table:</w:t>
      </w:r>
      <w:r>
        <w:t xml:space="preserve"> </w:t>
      </w:r>
      <w:r>
        <w:rPr>
          <w:rStyle w:val="VerbatimChar"/>
        </w:rPr>
        <w:t xml:space="preserve">beprc_application_attachment_history</w:t>
      </w:r>
      <w:bookmarkEnd w:id="45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attachment his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attachment history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attachment history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application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DECLARATION_DOC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attachment declaration docu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attach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cre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last update</w:t>
            </w:r>
          </w:p>
        </w:tc>
      </w:tr>
    </w:tbl>
    <w:p>
      <w:pPr>
        <w:pStyle w:val="Heading2"/>
      </w:pPr>
      <w:bookmarkStart w:id="46" w:name="table-beprc_application_budget-1"/>
      <w:r>
        <w:t xml:space="preserve">Table:</w:t>
      </w:r>
      <w:r>
        <w:t xml:space="preserve"> </w:t>
      </w:r>
      <w:r>
        <w:rPr>
          <w:rStyle w:val="VerbatimChar"/>
        </w:rPr>
        <w:t xml:space="preserve">beprc_application_budget</w:t>
      </w:r>
      <w:bookmarkEnd w:id="46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application budg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budget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budget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application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DGET_SUMMARY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Summary of the budg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_HONORARIUM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novation honorarium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_EQUIPMENT_PRODUC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novation equipment product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_TRAVEL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novation travel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_OTHER_DIREC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novation other direct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SALARIES_AND_WAGES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cubation salaries and wages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CONSULTATION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cubation consultation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I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cubation IT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TRAVEL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cubation travel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TECHNOLOGY_TRANSFER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cubation technology transfe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PERMANENT_EQUIPMEN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cubation permanent equipment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CONSUMABLE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cubation consumable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COST_RELATED_TO_MARKET_ANALYSIS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cubation cost related to market analysis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_BRANDING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Enterprise branding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_LICENSING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Enterprise licensing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_MARKET_STUDY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Enterprise market study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_EQUIPMENT_PRODUC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Enterprise equipment product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_DEV_EQUIPMEN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Laboratory development equipment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_DEV_MAINTENANCE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Laboratory development maintenance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_DEV_RAW_MATERIALS_CONSUMABLES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Laboratory development raw materials and consumables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_DEV_BUDGET_FOR_DIRECT_OTHER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Laboratory development budget for direct othe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UREMENT_PLAN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procurement plan attach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cre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last update</w:t>
            </w:r>
          </w:p>
        </w:tc>
      </w:tr>
    </w:tbl>
    <w:p>
      <w:pPr>
        <w:pStyle w:val="Heading2"/>
      </w:pPr>
      <w:bookmarkStart w:id="47" w:name="table-beprc_application_budget_history-1"/>
      <w:r>
        <w:t xml:space="preserve">Table:</w:t>
      </w:r>
      <w:r>
        <w:t xml:space="preserve"> </w:t>
      </w:r>
      <w:r>
        <w:rPr>
          <w:rStyle w:val="VerbatimChar"/>
        </w:rPr>
        <w:t xml:space="preserve">beprc_application_budget_history</w:t>
      </w:r>
      <w:bookmarkEnd w:id="47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budget his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budget history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budget history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application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DGET_SUMMARY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Summary of the budg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_HONORARIUM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novation honorarium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_EQUIPMENT_PRODUC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novation equipment product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_TRAVEL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novation travel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_OTHER_DIREC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novation other direct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SALARIES_AND_WAGES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cubation salaries and wages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CONSULTATION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cubation consultation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I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cubation IT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TRAVEL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cubation travel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TECHNOLOGY_TRANSFER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cubation technology transfe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PERMANENT_EQUIPMEN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cubation permanent equipment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CONSUMABLE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cubation consumable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COST_RELATED_TO_MARKET_ANALYSIS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cubation cost related to market analysis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_BRANDING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Enterprise branding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_LICENSING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Enterprise licensing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_MARKET_STUDY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Enterprise market study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_EQUIPMENT_PRODUC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Enterprise equipment product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_DEV_EQUIPMEN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Laboratory development equipment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_DEV_MAINTENANCE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Laboratory development maintenance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_DEV_RAW_MATERIALS_CONSUMABLES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Laboratory development raw materials and consumables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_DEV_BUDGET_FOR_DIRECT_OTHER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Laboratory development budget for direct othe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UREMENT_PLAN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procurement plan attach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cre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of last update</w:t>
            </w:r>
          </w:p>
        </w:tc>
      </w:tr>
    </w:tbl>
    <w:p>
      <w:pPr>
        <w:pStyle w:val="Heading2"/>
      </w:pPr>
      <w:bookmarkStart w:id="48" w:name="table-beprc_application_details-1"/>
      <w:r>
        <w:t xml:space="preserve">Table: beprc_application_details</w:t>
      </w:r>
      <w:bookmarkEnd w:id="48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application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WARDEE_ORGANIZATION_INFO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wardee_organization_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ARCH_PRIMARY_LO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ddress table for research lo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_TYPE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Type of organization (lead or non-lea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_LEAD_ORGANIZATION_SERIAL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erial number for non-lead organizations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ED_TITL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Title of the proposed research/appl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_DURAT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otal duration of the project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_BUDGET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Total budget for the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ORATORY_ORGANIZATION_TYPE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Type of laboratory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ORATORY_TYPE</w:t>
            </w:r>
          </w:p>
        </w:tc>
        <w:tc>
          <w:p>
            <w:pPr>
              <w:pStyle w:val="Compact"/>
              <w:jc w:val="left"/>
            </w:pPr>
            <w:r>
              <w:t xml:space="preserve">varchar(48)</w:t>
            </w:r>
          </w:p>
        </w:tc>
        <w:tc>
          <w:p>
            <w:pPr>
              <w:pStyle w:val="Compact"/>
              <w:jc w:val="left"/>
            </w:pPr>
            <w:r>
              <w:t xml:space="preserve">Type of labor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ORATORY_LOCATION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Location description of the labor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ORATORY_NAME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Name of the labor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last updated</w:t>
            </w:r>
          </w:p>
        </w:tc>
      </w:tr>
    </w:tbl>
    <w:p>
      <w:pPr>
        <w:pStyle w:val="Heading2"/>
      </w:pPr>
      <w:bookmarkStart w:id="49" w:name="X875edf7f4455e8ebabc0984ad733e2b5314d60b"/>
      <w:r>
        <w:t xml:space="preserve">Table: beprc_application_details_history</w:t>
      </w:r>
      <w:bookmarkEnd w:id="49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history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 of the history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WARDEE_ORGANIZATION_INFO_HISTORY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wardee_organization_info_history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ARCH_PRIMARY_LOCATION_HISTORY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ddress_history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_TYPE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Type of organization (lead or non-lea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_LEAD_ORGANIZATION_SERIAL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erial number for non-lead organizations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ED_TITLE</w:t>
            </w:r>
          </w:p>
        </w:tc>
        <w:tc>
          <w:p>
            <w:pPr>
              <w:pStyle w:val="Compact"/>
              <w:jc w:val="left"/>
            </w:pPr>
            <w:r>
              <w:t xml:space="preserve">varchar(256)</w:t>
            </w:r>
          </w:p>
        </w:tc>
        <w:tc>
          <w:p>
            <w:pPr>
              <w:pStyle w:val="Compact"/>
              <w:jc w:val="left"/>
            </w:pPr>
            <w:r>
              <w:t xml:space="preserve">Title of the proposed research/appl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_DURAT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otal duration of the project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_BUDGET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Total budget for the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ORATORY_ORGANIZATION_TYPE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Type of laboratory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ORATORY_TYPE</w:t>
            </w:r>
          </w:p>
        </w:tc>
        <w:tc>
          <w:p>
            <w:pPr>
              <w:pStyle w:val="Compact"/>
              <w:jc w:val="left"/>
            </w:pPr>
            <w:r>
              <w:t xml:space="preserve">varchar(48)</w:t>
            </w:r>
          </w:p>
        </w:tc>
        <w:tc>
          <w:p>
            <w:pPr>
              <w:pStyle w:val="Compact"/>
              <w:jc w:val="left"/>
            </w:pPr>
            <w:r>
              <w:t xml:space="preserve">Type of labor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ORATORY_LOCATION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Location description of the labor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ORATORY_NAME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Name of the labora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last updated</w:t>
            </w:r>
          </w:p>
        </w:tc>
      </w:tr>
    </w:tbl>
    <w:p>
      <w:pPr>
        <w:pStyle w:val="Heading2"/>
      </w:pPr>
      <w:bookmarkStart w:id="50" w:name="table-beprc_application_info-1"/>
      <w:r>
        <w:t xml:space="preserve">Table: beprc_application_info</w:t>
      </w:r>
      <w:bookmarkEnd w:id="50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application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TRACKING_NUMBER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Tracking number for the appl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TYP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type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STATU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statu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CIT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solicitation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_PROGRAM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lab_program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INDIVIDUAL_PROPOSAL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is is an individual proposal (1) or not (0)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_OF_NON_LEAD_ORGANIZAT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lead organizations involved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MIT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application was submit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_SUBMIT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submitted to SC (possibly Scientific Committe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VW_SUBMIT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submitted for re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 of the application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last upd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WARDED_ON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when the application was award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STATUS_NAME</w:t>
            </w:r>
          </w:p>
        </w:tc>
        <w:tc>
          <w:p>
            <w:pPr>
              <w:pStyle w:val="Compact"/>
              <w:jc w:val="left"/>
            </w:pPr>
            <w:r>
              <w:t xml:space="preserve">varchar(512)</w:t>
            </w:r>
          </w:p>
        </w:tc>
        <w:tc>
          <w:p>
            <w:pPr>
              <w:pStyle w:val="Compact"/>
              <w:jc w:val="left"/>
            </w:pPr>
            <w:r>
              <w:t xml:space="preserve">Name of the application 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OR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report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ORT_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Status of the report (DRAFT, SHORTFALL, RE_SUBMIT, APPROVED, PENDIN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ORT_SUBMITTED_ON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when the report was submit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R_REPORT_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Status of the PCR report (DRAFT, SHORTFALL, RE_SUBMIT, APPROVED, PENDIN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_PCR_CRITERIA_FULFILL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all PCR criteria are fulfil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C_REPORT_SUBMITTED_ON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when the PRC report was submit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_REMARK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Last remark on the appl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the last attach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R_ADMIN_REMARK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Administrative remark for PC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R_ADMIN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PCR admin attach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WARDED_REMARK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Remark when award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WARDED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award attach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_OF_REVIEWER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umber of reviewers assigne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IMPOR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was imported (1) or not (0), defaults to 0</w:t>
            </w:r>
          </w:p>
        </w:tc>
      </w:tr>
    </w:tbl>
    <w:p>
      <w:pPr>
        <w:pStyle w:val="Heading2"/>
      </w:pPr>
      <w:bookmarkStart w:id="51" w:name="table-beprc_application_member_info-1"/>
      <w:r>
        <w:t xml:space="preserve">Table: beprc_application_member_info</w:t>
      </w:r>
      <w:bookmarkEnd w:id="51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member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BER_ROL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member_role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_ADDRES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ddress table for organization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ENT_ADDRES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ddress table for presen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ANENT_ADDRES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ddress table for permanen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BANGLADESHI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member is Bangladeshi (1) or not (0)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TRY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country table for foreign nation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profile pho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ATURE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signa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gender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NRB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member is a Non-Resident Bangladeshi (1) or not (0)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BER_NAME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Name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IGNATION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Designation/title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_ROLE_NAME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Name of other role if applic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_ADDRESS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Email address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NE_NUMBER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Phone number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D</w:t>
            </w:r>
          </w:p>
        </w:tc>
        <w:tc>
          <w:p>
            <w:pPr>
              <w:pStyle w:val="Compact"/>
              <w:jc w:val="left"/>
            </w:pPr>
            <w:r>
              <w:t xml:space="preserve">varchar(18)</w:t>
            </w:r>
          </w:p>
        </w:tc>
        <w:tc>
          <w:p>
            <w:pPr>
              <w:pStyle w:val="Compact"/>
              <w:jc w:val="left"/>
            </w:pPr>
            <w:r>
              <w:t xml:space="preserve">National ID number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_OF_BIRTH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of birth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_NAME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 the member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ENCE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Residence information for foreign nation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SSPORT_NUMBER</w:t>
            </w:r>
          </w:p>
        </w:tc>
        <w:tc>
          <w:p>
            <w:pPr>
              <w:pStyle w:val="Compact"/>
              <w:jc w:val="left"/>
            </w:pPr>
            <w:r>
              <w:t xml:space="preserve">varchar(24)</w:t>
            </w:r>
          </w:p>
        </w:tc>
        <w:tc>
          <w:p>
            <w:pPr>
              <w:pStyle w:val="Compact"/>
              <w:jc w:val="left"/>
            </w:pPr>
            <w:r>
              <w:t xml:space="preserve">Passport number for foreign nation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_NUMBER</w:t>
            </w:r>
          </w:p>
        </w:tc>
        <w:tc>
          <w:p>
            <w:pPr>
              <w:pStyle w:val="Compact"/>
              <w:jc w:val="left"/>
            </w:pPr>
            <w:r>
              <w:t xml:space="preserve">varchar(32)</w:t>
            </w:r>
          </w:p>
        </w:tc>
        <w:tc>
          <w:p>
            <w:pPr>
              <w:pStyle w:val="Compact"/>
              <w:jc w:val="left"/>
            </w:pPr>
            <w:r>
              <w:t xml:space="preserve">Permanent Residence number for foreign nation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_EXPERIENCE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Work experience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Educational background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SIBILITY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Responsibilities of the member in the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last updated</w:t>
            </w:r>
          </w:p>
        </w:tc>
      </w:tr>
    </w:tbl>
    <w:p>
      <w:pPr>
        <w:pStyle w:val="Heading2"/>
      </w:pPr>
      <w:bookmarkStart w:id="52" w:name="Xad798fc690f29df05cea1157c20569c2099a895"/>
      <w:r>
        <w:t xml:space="preserve">Table: beprc_application_member_info_history</w:t>
      </w:r>
      <w:bookmarkEnd w:id="52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history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 of the history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BER_ROL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member_role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_ADDRESS_HISTORY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ddress_history table for organization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ENT_ADDRESS_HISTORY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ddress_history table for presen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ANENT_ADDRESS_HISTORY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ddress_history table for permanen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BANGLADESHI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member is Bangladeshi (1) or not (0)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TRY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country table for foreign nation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profile pho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ATURE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signa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gender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NRB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member is a Non-Resident Bangladeshi (1) or not (0)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BER_NAME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Name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IGNATION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Designation/title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_ROLE_NAME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Name of other role if applic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_ADDRESS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Email address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NE_NUMBER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Phone number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D</w:t>
            </w:r>
          </w:p>
        </w:tc>
        <w:tc>
          <w:p>
            <w:pPr>
              <w:pStyle w:val="Compact"/>
              <w:jc w:val="left"/>
            </w:pPr>
            <w:r>
              <w:t xml:space="preserve">varchar(18)</w:t>
            </w:r>
          </w:p>
        </w:tc>
        <w:tc>
          <w:p>
            <w:pPr>
              <w:pStyle w:val="Compact"/>
              <w:jc w:val="left"/>
            </w:pPr>
            <w:r>
              <w:t xml:space="preserve">National ID number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_OF_BIRTH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of birth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_NAME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 the member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ENCE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Residence information for foreign nation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SSPORT_NUMBER</w:t>
            </w:r>
          </w:p>
        </w:tc>
        <w:tc>
          <w:p>
            <w:pPr>
              <w:pStyle w:val="Compact"/>
              <w:jc w:val="left"/>
            </w:pPr>
            <w:r>
              <w:t xml:space="preserve">varchar(24)</w:t>
            </w:r>
          </w:p>
        </w:tc>
        <w:tc>
          <w:p>
            <w:pPr>
              <w:pStyle w:val="Compact"/>
              <w:jc w:val="left"/>
            </w:pPr>
            <w:r>
              <w:t xml:space="preserve">Passport number for foreign nation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_NUMBER</w:t>
            </w:r>
          </w:p>
        </w:tc>
        <w:tc>
          <w:p>
            <w:pPr>
              <w:pStyle w:val="Compact"/>
              <w:jc w:val="left"/>
            </w:pPr>
            <w:r>
              <w:t xml:space="preserve">varchar(32)</w:t>
            </w:r>
          </w:p>
        </w:tc>
        <w:tc>
          <w:p>
            <w:pPr>
              <w:pStyle w:val="Compact"/>
              <w:jc w:val="left"/>
            </w:pPr>
            <w:r>
              <w:t xml:space="preserve">Permanent Residence number for foreign nation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_EXPERIENCE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Work experience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Educational background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SIBILITY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Responsibilities of the member in the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last updated</w:t>
            </w:r>
          </w:p>
        </w:tc>
      </w:tr>
    </w:tbl>
    <w:p>
      <w:pPr>
        <w:pStyle w:val="Heading1"/>
      </w:pPr>
      <w:bookmarkStart w:id="53" w:name="beprc-database-data-dictionary"/>
      <w:r>
        <w:t xml:space="preserve">BEPRC Database Data Dictionary</w:t>
      </w:r>
      <w:bookmarkEnd w:id="53"/>
    </w:p>
    <w:p>
      <w:pPr>
        <w:pStyle w:val="Heading2"/>
      </w:pPr>
      <w:bookmarkStart w:id="54" w:name="table-beprc_application_milestone"/>
      <w:r>
        <w:t xml:space="preserve">Table: beprc_application_milestone</w:t>
      </w:r>
      <w:bookmarkEnd w:id="54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Weight value assigned to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Start date of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nd date of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Detailed description of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Current status of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tart month as an integer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End month as an integer value</w:t>
            </w:r>
          </w:p>
        </w:tc>
      </w:tr>
    </w:tbl>
    <w:p>
      <w:pPr>
        <w:pStyle w:val="Heading2"/>
      </w:pPr>
      <w:bookmarkStart w:id="55" w:name="X7cd942a282d185ec376686f444cb38521494443"/>
      <w:r>
        <w:t xml:space="preserve">Table: beprc_application_milestone_history</w:t>
      </w:r>
      <w:bookmarkEnd w:id="55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milestone history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 for the history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Weight value assigned to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Start date of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nd date of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tart month as an integer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End month as an integer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Detailed description of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Status of the milestone at this point in his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original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original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updated</w:t>
            </w:r>
          </w:p>
        </w:tc>
      </w:tr>
    </w:tbl>
    <w:p>
      <w:pPr>
        <w:pStyle w:val="Heading2"/>
      </w:pPr>
      <w:bookmarkStart w:id="56" w:name="X7a72403b5cbbda9db8a64d8fe05ff5322641015"/>
      <w:r>
        <w:t xml:space="preserve">Table: beprc_application_pcr_step_1_answer</w:t>
      </w:r>
      <w:bookmarkEnd w:id="56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PCR step 1 ans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PCR_STEP_1_QUES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pcr_step_1_question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SWER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Boolean answer (true/false) for the PCR ques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57" w:name="Xd0b41fe075359b3b65be7d31243109203a6d34b"/>
      <w:r>
        <w:t xml:space="preserve">Table: beprc_application_pcr_step_1_question</w:t>
      </w:r>
      <w:bookmarkEnd w:id="57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PCR step 1 ques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TYP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type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NUMBER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equence number for ordering ques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A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Question text or criteria for PCR step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58" w:name="X153acf78c33f3b9ae7d052021feac632156f505"/>
      <w:r>
        <w:t xml:space="preserve">Table: beprc_application_pcr_step_2_answer</w:t>
      </w:r>
      <w:bookmarkEnd w:id="58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PCR step 2 ans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Remarks or comments for PCR step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R_STEP_2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59" w:name="table-beprc_application_pcr_tor"/>
      <w:r>
        <w:t xml:space="preserve">Table: beprc_application_pcr_tor</w:t>
      </w:r>
      <w:bookmarkEnd w:id="59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PCR 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D_FROM_BEPRC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Funding amount from BEP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START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Start date of the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END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nd date of the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Detailed description of the 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60" w:name="table-beprc_application_process_info"/>
      <w:r>
        <w:t xml:space="preserve">Table: beprc_application_process_info</w:t>
      </w:r>
      <w:bookmarkEnd w:id="60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process inf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Type of process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action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RK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Remarks or comments about the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61" w:name="table-beprc_application_report"/>
      <w:r>
        <w:t xml:space="preserve">Table: beprc_application_report</w:t>
      </w:r>
      <w:bookmarkEnd w:id="61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NUMBER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equence number for ordering repor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Type of report (START, NEXT, EN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Creator of the report (SYSTEM, ADM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_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Status of the process (DRAFT, SHORTFALL, RE_SUBMIT, APPROVED, PENDIN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NT_REMARK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Remarks from the applic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NT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applicant’s attach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_REMARK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Remarks from the ad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admin’s attach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62" w:name="X935758c6ce9da81bb43afdd267841465b74a4dd"/>
      <w:r>
        <w:t xml:space="preserve">Table: beprc_application_research_component</w:t>
      </w:r>
      <w:bookmarkEnd w:id="62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research compon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NENT_TYPE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Type of research component (e.g., Research Summary with keyword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_TYPE</w:t>
            </w:r>
          </w:p>
        </w:tc>
        <w:tc>
          <w:p>
            <w:pPr>
              <w:pStyle w:val="Compact"/>
              <w:jc w:val="left"/>
            </w:pPr>
            <w:r>
              <w:t xml:space="preserve">varchar(8)</w:t>
            </w:r>
          </w:p>
        </w:tc>
        <w:tc>
          <w:p>
            <w:pPr>
              <w:pStyle w:val="Compact"/>
              <w:jc w:val="left"/>
            </w:pPr>
            <w:r>
              <w:t xml:space="preserve">Document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TAILS</w:t>
            </w:r>
          </w:p>
        </w:tc>
        <w:tc>
          <w:p>
            <w:pPr>
              <w:pStyle w:val="Compact"/>
              <w:jc w:val="left"/>
            </w:pPr>
            <w:r>
              <w:t xml:space="preserve">longtext</w:t>
            </w:r>
          </w:p>
        </w:tc>
        <w:tc>
          <w:p>
            <w:pPr>
              <w:pStyle w:val="Compact"/>
              <w:jc w:val="left"/>
            </w:pPr>
            <w:r>
              <w:t xml:space="preserve">Detailed content of the research compon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63" w:name="X55b66d61ef554c5a176259c436c867535a27aab"/>
      <w:r>
        <w:t xml:space="preserve">Table: beprc_application_research_component_history</w:t>
      </w:r>
      <w:bookmarkEnd w:id="63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research component his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 for the history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NENT_TYPE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Type of research compon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_TYPE</w:t>
            </w:r>
          </w:p>
        </w:tc>
        <w:tc>
          <w:p>
            <w:pPr>
              <w:pStyle w:val="Compact"/>
              <w:jc w:val="left"/>
            </w:pPr>
            <w:r>
              <w:t xml:space="preserve">varchar(8)</w:t>
            </w:r>
          </w:p>
        </w:tc>
        <w:tc>
          <w:p>
            <w:pPr>
              <w:pStyle w:val="Compact"/>
              <w:jc w:val="left"/>
            </w:pPr>
            <w:r>
              <w:t xml:space="preserve">Document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Detailed content of the research component at this point in his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original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original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updated</w:t>
            </w:r>
          </w:p>
        </w:tc>
      </w:tr>
    </w:tbl>
    <w:p>
      <w:pPr>
        <w:pStyle w:val="Heading2"/>
      </w:pPr>
      <w:bookmarkStart w:id="64" w:name="table-beprc_application_reviewer"/>
      <w:r>
        <w:t xml:space="preserve">Table: beprc_application_reviewer</w:t>
      </w:r>
      <w:bookmarkEnd w:id="64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reviewer assig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EWER_USER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user table identifying the revie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PTE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tatus of reviewer acceptance (0-nothing, 1-accepted, 2-deni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OICE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viewer made their cho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PROCESS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view has been pro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view was pro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RK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Remarks or comments from the revie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65" w:name="table-beprc_application_status"/>
      <w:r>
        <w:t xml:space="preserve">Table: beprc_application_status</w:t>
      </w:r>
      <w:bookmarkEnd w:id="65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application 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p>
            <w:pPr>
              <w:pStyle w:val="Compact"/>
              <w:jc w:val="left"/>
            </w:pPr>
            <w:r>
              <w:t xml:space="preserve">varchar(512)</w:t>
            </w:r>
          </w:p>
        </w:tc>
        <w:tc>
          <w:p>
            <w:pPr>
              <w:pStyle w:val="Compact"/>
              <w:jc w:val="left"/>
            </w:pPr>
            <w:r>
              <w:t xml:space="preserve">Display title for the status (e.g.,</w:t>
            </w:r>
            <w:r>
              <w:t xml:space="preserve"> </w:t>
            </w:r>
            <w:r>
              <w:t xml:space="preserve">“</w:t>
            </w:r>
            <w:r>
              <w:t xml:space="preserve">Submitted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Completed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Save as draft</w:t>
            </w:r>
            <w:r>
              <w:t xml:space="preserve">”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Status identifier (e.g.,</w:t>
            </w:r>
            <w:r>
              <w:t xml:space="preserve"> </w:t>
            </w:r>
            <w:r>
              <w:t xml:space="preserve">“</w:t>
            </w:r>
            <w:r>
              <w:t xml:space="preserve">SUBMITTED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COMPLETED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SAVE_AS_DRAFT</w:t>
            </w:r>
            <w:r>
              <w:t xml:space="preserve">”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66" w:name="X97789826b5c6bcad1fccf5c691009517f43a26f"/>
      <w:r>
        <w:t xml:space="preserve">Table: beprc_application_status_description</w:t>
      </w:r>
      <w:bookmarkEnd w:id="66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with default value of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=active, 0=inactive), default is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=deleted, 0=not deleted), default is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STATU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beprc_application_status.O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TYP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beprc_application_type.O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p>
            <w:pPr>
              <w:pStyle w:val="Compact"/>
              <w:jc w:val="left"/>
            </w:pPr>
            <w:r>
              <w:t xml:space="preserve">varchar(512)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application status (INNV, INC, ENT status descript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record was last updated</w:t>
            </w:r>
          </w:p>
        </w:tc>
      </w:tr>
    </w:tbl>
    <w:p>
      <w:pPr>
        <w:pStyle w:val="Heading2"/>
      </w:pPr>
      <w:bookmarkStart w:id="67" w:name="Xc96abd0539a6dc622112fa36baf7b157e215eb2"/>
      <w:r>
        <w:t xml:space="preserve">Table: beprc_application_status_user_description</w:t>
      </w:r>
      <w:bookmarkEnd w:id="67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with default value of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=active, 0=inactive), default is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=deleted, 0=not deleted), default is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TYP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beprc_application_type.O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STATU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beprc_application_status.O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p>
            <w:pPr>
              <w:pStyle w:val="Compact"/>
              <w:jc w:val="left"/>
            </w:pPr>
            <w:r>
              <w:t xml:space="preserve">varchar(512)</w:t>
            </w:r>
          </w:p>
        </w:tc>
        <w:tc>
          <w:p>
            <w:pPr>
              <w:pStyle w:val="Compact"/>
              <w:jc w:val="left"/>
            </w:pPr>
            <w:r>
              <w:t xml:space="preserve">Application status description for users (INNV, INC, ENT application statu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record was last updated</w:t>
            </w:r>
          </w:p>
        </w:tc>
      </w:tr>
    </w:tbl>
    <w:p>
      <w:pPr>
        <w:pStyle w:val="Heading2"/>
      </w:pPr>
      <w:bookmarkStart w:id="68" w:name="table-beprc_application_sub_task"/>
      <w:r>
        <w:t xml:space="preserve">Table: beprc_application_sub_task</w:t>
      </w:r>
      <w:bookmarkEnd w:id="68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with default value of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=active, 0=inactive), default is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=deleted, 0=not deleted), default is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TASK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beprc_application_task.O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beprc_attachment.O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Name of the sub-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Start date of the sub-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nd date of the sub-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Duration of the sub-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ATION_TYPE</w:t>
            </w:r>
          </w:p>
        </w:tc>
        <w:tc>
          <w:p>
            <w:pPr>
              <w:pStyle w:val="Compact"/>
              <w:jc w:val="left"/>
            </w:pPr>
            <w:r>
              <w:t xml:space="preserve">varchar(4)</w:t>
            </w:r>
          </w:p>
        </w:tc>
        <w:tc>
          <w:p>
            <w:pPr>
              <w:pStyle w:val="Compact"/>
              <w:jc w:val="left"/>
            </w:pPr>
            <w:r>
              <w:t xml:space="preserve">Type of duration (Month (M), Day (D)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varchar(767)</w:t>
            </w:r>
          </w:p>
        </w:tc>
        <w:tc>
          <w:p>
            <w:pPr>
              <w:pStyle w:val="Compact"/>
              <w:jc w:val="left"/>
            </w:pPr>
            <w:r>
              <w:t xml:space="preserve">Comment for each sub-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Status of each sub-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record was last upd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tarting month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Ending month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NUMBER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Order/sequence number, default is 0</w:t>
            </w:r>
          </w:p>
        </w:tc>
      </w:tr>
    </w:tbl>
    <w:p>
      <w:pPr>
        <w:pStyle w:val="Heading2"/>
      </w:pPr>
      <w:bookmarkStart w:id="69" w:name="table-beprc_application_sub_task_history"/>
      <w:r>
        <w:t xml:space="preserve">Table: beprc_application_sub_task_history</w:t>
      </w:r>
      <w:bookmarkEnd w:id="69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with default value of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=active, 0=inactive), default is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=deleted, 0=not deleted), default is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TASK_HISTORY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beprc_application_task_history.O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beprc_attachment.O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Name of the sub-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Start date of the sub-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nd date of the sub-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varchar(767)</w:t>
            </w:r>
          </w:p>
        </w:tc>
        <w:tc>
          <w:p>
            <w:pPr>
              <w:pStyle w:val="Compact"/>
              <w:jc w:val="left"/>
            </w:pPr>
            <w:r>
              <w:t xml:space="preserve">Comment for each sub-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Status of each sub-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record was last upd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tarting month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Ending month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NUMBER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Order/sequence number, default is 0</w:t>
            </w:r>
          </w:p>
        </w:tc>
      </w:tr>
    </w:tbl>
    <w:p>
      <w:pPr>
        <w:pStyle w:val="Heading2"/>
      </w:pPr>
      <w:bookmarkStart w:id="70" w:name="table-beprc_application_submission_info"/>
      <w:r>
        <w:t xml:space="preserve">Table: beprc_application_submission_info</w:t>
      </w:r>
      <w:bookmarkEnd w:id="70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with default value of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=active, 0=inactive), default is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=deleted, 0=not deleted), default is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beprc_application_info.O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MIT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application was submit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 of the submission, default is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record was last updated</w:t>
            </w:r>
          </w:p>
        </w:tc>
      </w:tr>
    </w:tbl>
    <w:p>
      <w:pPr>
        <w:pStyle w:val="Heading2"/>
      </w:pPr>
      <w:bookmarkStart w:id="71" w:name="table-beprc_application_task"/>
      <w:r>
        <w:t xml:space="preserve">Table: beprc_application_task</w:t>
      </w:r>
      <w:bookmarkEnd w:id="71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with default value of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=active, 0=inactive), default is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=deleted, 0=not deleted), default is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MILESTON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beprc_application_milestone.O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beprc_attachment.O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Start date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nd date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Dura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ATION_TYPE</w:t>
            </w:r>
          </w:p>
        </w:tc>
        <w:tc>
          <w:p>
            <w:pPr>
              <w:pStyle w:val="Compact"/>
              <w:jc w:val="left"/>
            </w:pPr>
            <w:r>
              <w:t xml:space="preserve">varchar(4)</w:t>
            </w:r>
          </w:p>
        </w:tc>
        <w:tc>
          <w:p>
            <w:pPr>
              <w:pStyle w:val="Compact"/>
              <w:jc w:val="left"/>
            </w:pPr>
            <w:r>
              <w:t xml:space="preserve">Type of duration (Month (M), Day (D)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varchar(767)</w:t>
            </w:r>
          </w:p>
        </w:tc>
        <w:tc>
          <w:p>
            <w:pPr>
              <w:pStyle w:val="Compact"/>
              <w:jc w:val="left"/>
            </w:pPr>
            <w:r>
              <w:t xml:space="preserve">Comment for each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Status for each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record was last upd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tarting month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Ending month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NUMBER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Order/sequence number, default is 0</w:t>
            </w:r>
          </w:p>
        </w:tc>
      </w:tr>
    </w:tbl>
    <w:p>
      <w:pPr>
        <w:pStyle w:val="Heading2"/>
      </w:pPr>
      <w:bookmarkStart w:id="72" w:name="table-beprc_application_task_history"/>
      <w:r>
        <w:t xml:space="preserve">Table: beprc_application_task_history</w:t>
      </w:r>
      <w:bookmarkEnd w:id="72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with default value of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=active, 0=inactive), default is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=deleted, 0=not deleted), default is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MILESTONE_HISTORY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beprc_application_milestone_history.O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beprc_attachment.O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Start date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nd date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varchar(767)</w:t>
            </w:r>
          </w:p>
        </w:tc>
        <w:tc>
          <w:p>
            <w:pPr>
              <w:pStyle w:val="Compact"/>
              <w:jc w:val="left"/>
            </w:pPr>
            <w:r>
              <w:t xml:space="preserve">Comment for each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Status for each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record was last upd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tarting month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Ending month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NUMBER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Order/sequence number, default is 0</w:t>
            </w:r>
          </w:p>
        </w:tc>
      </w:tr>
    </w:tbl>
    <w:p>
      <w:pPr>
        <w:pStyle w:val="Heading2"/>
      </w:pPr>
      <w:bookmarkStart w:id="73" w:name="table-beprc_application_type"/>
      <w:r>
        <w:t xml:space="preserve">Table: beprc_application_type</w:t>
      </w:r>
      <w:bookmarkEnd w:id="73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with default value of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=active, 0=inactive), default is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=deleted, 0=not deleted), default is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NUMBER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Order/sequence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Title of the application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Tag identifier for the application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Detailed description of the application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beprc_attachment.OID for an attach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DELINE_DOC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beprc_attachment.OID for guidelines docu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record was last updated</w:t>
            </w:r>
          </w:p>
        </w:tc>
      </w:tr>
    </w:tbl>
    <w:p>
      <w:pPr>
        <w:pStyle w:val="Heading2"/>
      </w:pPr>
      <w:bookmarkStart w:id="74" w:name="table-beprc_attachment"/>
      <w:r>
        <w:t xml:space="preserve">Table: beprc_attachment</w:t>
      </w:r>
      <w:bookmarkEnd w:id="74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with default value of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=active, 0=inactive), default is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=deleted, 0=not deleted), default is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_TYPE</w:t>
            </w:r>
          </w:p>
        </w:tc>
        <w:tc>
          <w:p>
            <w:pPr>
              <w:pStyle w:val="Compact"/>
              <w:jc w:val="left"/>
            </w:pPr>
            <w:r>
              <w:t xml:space="preserve">varchar(8)</w:t>
            </w:r>
          </w:p>
        </w:tc>
        <w:tc>
          <w:p>
            <w:pPr>
              <w:pStyle w:val="Compact"/>
              <w:jc w:val="left"/>
            </w:pPr>
            <w:r>
              <w:t xml:space="preserve">Type of file (FILE, IMA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AL_FILE_NAME</w:t>
            </w:r>
          </w:p>
        </w:tc>
        <w:tc>
          <w:p>
            <w:pPr>
              <w:pStyle w:val="Compact"/>
              <w:jc w:val="left"/>
            </w:pPr>
            <w:r>
              <w:t xml:space="preserve">varchar(640)</w:t>
            </w:r>
          </w:p>
        </w:tc>
        <w:tc>
          <w:p>
            <w:pPr>
              <w:pStyle w:val="Compact"/>
              <w:jc w:val="left"/>
            </w:pPr>
            <w:r>
              <w:t xml:space="preserve">Original file name before uplo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VEN_FILE_NAME</w:t>
            </w:r>
          </w:p>
        </w:tc>
        <w:tc>
          <w:p>
            <w:pPr>
              <w:pStyle w:val="Compact"/>
              <w:jc w:val="left"/>
            </w:pPr>
            <w:r>
              <w:t xml:space="preserve">varchar(640)</w:t>
            </w:r>
          </w:p>
        </w:tc>
        <w:tc>
          <w:p>
            <w:pPr>
              <w:pStyle w:val="Compact"/>
              <w:jc w:val="left"/>
            </w:pPr>
            <w:r>
              <w:t xml:space="preserve">Assigned file name after uplo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ECTORY_NAME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Directory where the file is sto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_PATH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Path to the file lo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record was last updated</w:t>
            </w:r>
          </w:p>
        </w:tc>
      </w:tr>
    </w:tbl>
    <w:p>
      <w:pPr>
        <w:pStyle w:val="Heading2"/>
      </w:pPr>
      <w:bookmarkStart w:id="75" w:name="table-beprc_awardee_organization_info"/>
      <w:r>
        <w:t xml:space="preserve">Table: beprc_awardee_organization_info</w:t>
      </w:r>
      <w:bookmarkEnd w:id="75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_NAME</w:t>
            </w:r>
          </w:p>
        </w:tc>
        <w:tc>
          <w:p>
            <w:pPr>
              <w:pStyle w:val="Compact"/>
              <w:jc w:val="left"/>
            </w:pPr>
            <w:r>
              <w:t xml:space="preserve">varchar(512)</w:t>
            </w:r>
          </w:p>
        </w:tc>
        <w:tc>
          <w:p>
            <w:pPr>
              <w:pStyle w:val="Compact"/>
              <w:jc w:val="left"/>
            </w:pPr>
            <w:r>
              <w:t xml:space="preserve">Name of the awarde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C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district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NA_UPAZILA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thana/upazila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Physical address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_CODE</w:t>
            </w:r>
          </w:p>
        </w:tc>
        <w:tc>
          <w:p>
            <w:pPr>
              <w:pStyle w:val="Compact"/>
              <w:jc w:val="left"/>
            </w:pPr>
            <w:r>
              <w:t xml:space="preserve">varchar(4)</w:t>
            </w:r>
          </w:p>
        </w:tc>
        <w:tc>
          <w:p>
            <w:pPr>
              <w:pStyle w:val="Compact"/>
              <w:jc w:val="left"/>
            </w:pPr>
            <w:r>
              <w:t xml:space="preserve">Postal code of the organization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ICATION_NUMBER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nique identification number for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X_PAPER_NUMBER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Tax identification number for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Department name with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_LOGO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the attachment table for the organization 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W_ORG_URL</w:t>
            </w:r>
          </w:p>
        </w:tc>
        <w:tc>
          <w:p>
            <w:pPr>
              <w:pStyle w:val="Compact"/>
              <w:jc w:val="left"/>
            </w:pPr>
            <w:r>
              <w:t xml:space="preserve">varchar(512)</w:t>
            </w:r>
          </w:p>
        </w:tc>
        <w:tc>
          <w:p>
            <w:pPr>
              <w:pStyle w:val="Compact"/>
              <w:jc w:val="left"/>
            </w:pPr>
            <w:r>
              <w:t xml:space="preserve">URL of the organization’s web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76" w:name="X400ea8bf5161d385c0a887fff1eb31aa685a12c"/>
      <w:r>
        <w:t xml:space="preserve">Table: beprc_awardee_organization_info_history</w:t>
      </w:r>
      <w:bookmarkEnd w:id="76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_NAME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Name of the awarde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C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district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NA_UPAZILA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thana/upazila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Physical address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_CODE</w:t>
            </w:r>
          </w:p>
        </w:tc>
        <w:tc>
          <w:p>
            <w:pPr>
              <w:pStyle w:val="Compact"/>
              <w:jc w:val="left"/>
            </w:pPr>
            <w:r>
              <w:t xml:space="preserve">varchar(4)</w:t>
            </w:r>
          </w:p>
        </w:tc>
        <w:tc>
          <w:p>
            <w:pPr>
              <w:pStyle w:val="Compact"/>
              <w:jc w:val="left"/>
            </w:pPr>
            <w:r>
              <w:t xml:space="preserve">Postal code of the organization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ICATION_NUMBER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nique identification number for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X_PAPER_NUMBER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Tax identification number for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Department name with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_LOGO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the attachment table for the organization 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W_ORG_URL</w:t>
            </w:r>
          </w:p>
        </w:tc>
        <w:tc>
          <w:p>
            <w:pPr>
              <w:pStyle w:val="Compact"/>
              <w:jc w:val="left"/>
            </w:pPr>
            <w:r>
              <w:t xml:space="preserve">varchar(512)</w:t>
            </w:r>
          </w:p>
        </w:tc>
        <w:tc>
          <w:p>
            <w:pPr>
              <w:pStyle w:val="Compact"/>
              <w:jc w:val="left"/>
            </w:pPr>
            <w:r>
              <w:t xml:space="preserve">URL of the organization’s web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77" w:name="table-beprc_budget_type"/>
      <w:r>
        <w:t xml:space="preserve">Table: beprc_budget_type</w:t>
      </w:r>
      <w:bookmarkEnd w:id="77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TYP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application type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Name of the budget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Tag or category for the budget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78" w:name="table-beprc_carousel"/>
      <w:r>
        <w:t xml:space="preserve">Table: beprc_carousel</w:t>
      </w:r>
      <w:bookmarkEnd w:id="78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NUMBER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Display order for carousel i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attachment table for the carousel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79" w:name="table-beprc_committee_designation"/>
      <w:r>
        <w:t xml:space="preserve">Table: beprc_committee_designation</w:t>
      </w:r>
      <w:bookmarkEnd w:id="79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Title of the committee design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80" w:name="table-beprc_committee_member"/>
      <w:r>
        <w:t xml:space="preserve">Table: beprc_committee_member</w:t>
      </w:r>
      <w:bookmarkEnd w:id="80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user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ITTEE_DESIGN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committee designation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ITTEE_TYP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committee type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IGNATION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Designation of the committe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attachment table for the members pho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81" w:name="table-beprc_committee_type"/>
      <w:r>
        <w:t xml:space="preserve">Table: beprc_committee_type</w:t>
      </w:r>
      <w:bookmarkEnd w:id="81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TYP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application type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ITTEE_NAME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mmitt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ITTEE_TAG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Tag or category of the committee (e.g., Screening, Negotiat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82" w:name="table-beprc_country"/>
      <w:r>
        <w:t xml:space="preserve">Table: beprc_country</w:t>
      </w:r>
      <w:bookmarkEnd w:id="82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TRY_NAME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un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83" w:name="table-beprc_district"/>
      <w:r>
        <w:t xml:space="preserve">Table: beprc_district</w:t>
      </w:r>
      <w:bookmarkEnd w:id="83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S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division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CT_NAME</w:t>
            </w:r>
          </w:p>
        </w:tc>
        <w:tc>
          <w:p>
            <w:pPr>
              <w:pStyle w:val="Compact"/>
              <w:jc w:val="left"/>
            </w:pPr>
            <w:r>
              <w:t xml:space="preserve">varchar(52)</w:t>
            </w:r>
          </w:p>
        </w:tc>
        <w:tc>
          <w:p>
            <w:pPr>
              <w:pStyle w:val="Compact"/>
              <w:jc w:val="left"/>
            </w:pPr>
            <w:r>
              <w:t xml:space="preserve">Name of the distri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84" w:name="table-beprc_division"/>
      <w:r>
        <w:t xml:space="preserve">Table: beprc_division</w:t>
      </w:r>
      <w:bookmarkEnd w:id="84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SION_NAME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Name of the divi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85" w:name="X7a979fbf6714ce279caf8ae050d6b2cfde89ac5"/>
      <w:r>
        <w:t xml:space="preserve">Table: beprc_entrepreneurship_application_summary</w:t>
      </w:r>
      <w:bookmarkEnd w:id="85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 of the appl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application 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application 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ER_PAG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attachment table for the cover p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_SUMMARY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attachment table for the executive 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_STUDY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attachment table for the market stud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_PLA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attachment table for the business p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TAILED_PRODUCTION_PLA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attachment table for the detailed production p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NDING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attachment table for branding docu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TER_SCHEDUL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attachment table for the master sche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MANAGEMENT_TEAM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attachment table for project management team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DGET_AND_BUDGET_JUSTIF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attachment table for budget and just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_OF_ASSESSMENT_CRITERIA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attachment table for assessment criteria 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LLECTUAL_PROPERTY_ROYALTY_SHARING_AND_LICENSING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attachment table for IP and licensing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RK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attachment table for rema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DECLAR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attachment table for attachment decla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_PDF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attachment table for organization P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AL_PDF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attachment table for proposal P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86" w:name="table-beprc_gender"/>
      <w:r>
        <w:t xml:space="preserve">Table: beprc_gender</w:t>
      </w:r>
      <w:bookmarkEnd w:id="86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_TYPE</w:t>
            </w:r>
          </w:p>
        </w:tc>
        <w:tc>
          <w:p>
            <w:pPr>
              <w:pStyle w:val="Compact"/>
              <w:jc w:val="left"/>
            </w:pPr>
            <w:r>
              <w:t xml:space="preserve">varchar(8)</w:t>
            </w:r>
          </w:p>
        </w:tc>
        <w:tc>
          <w:p>
            <w:pPr>
              <w:pStyle w:val="Compact"/>
              <w:jc w:val="left"/>
            </w:pPr>
            <w:r>
              <w:t xml:space="preserve">Type of gender (e.g., Male, Female, Oth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87" w:name="table-beprc_important_links"/>
      <w:r>
        <w:t xml:space="preserve">Table: beprc_important_links</w:t>
      </w:r>
      <w:bookmarkEnd w:id="87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attachment table for the link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NUMBER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Display order for the lin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Title of the l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RL of the l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88" w:name="Xb14fd5706af9274da181da9b328c6ef3c7e8340"/>
      <w:r>
        <w:t xml:space="preserve">Table: beprc_incubation_application_summary</w:t>
      </w:r>
      <w:bookmarkEnd w:id="88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beprc_application_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beprc_application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ER_PAG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attachment for cover p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NOLOGY_REVIEW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attachment for technology revie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ED_PRODUCT_SUMMARY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attachment for proposed product 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UBATION_DESCRIP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attachment for incubation 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MENT_OF_WORK_AND_SCHEDUL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attachment for statement of work and sche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DGET_AND_BUDGET_JUSTIF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attachment for budget and budget just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TIES_EQUIPMENT_AND_OTHER_RESOURCE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attachment for facilities, equipment and other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_STUDY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attachment for market stud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Y_OTHER_RELEVANT_INFORM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attachment for any other relevant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DECLAR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attachment for attachment decla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_PDF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attachment for organization P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AL_PDF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attachment for proposal PDF, nul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record, nul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, nul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last updated the record, nul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, nullable</w:t>
            </w:r>
          </w:p>
        </w:tc>
      </w:tr>
    </w:tbl>
    <w:p>
      <w:pPr>
        <w:pStyle w:val="Heading2"/>
      </w:pPr>
      <w:bookmarkStart w:id="89" w:name="Xdc1083bf481331ac288cb602d87be94498cb8e5"/>
      <w:r>
        <w:t xml:space="preserve">Table: beprc_innovation_application_summary</w:t>
      </w:r>
      <w:bookmarkEnd w:id="89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beprc_application_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beprc_application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ER_PAG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attachment for cover page, nul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ARCH_BACKGROUND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attachment for research background, nul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ARCH_SUMMARY_WITH_KEY_WORD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attachment for research summary with key words, nul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ERATURE_REVIEW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attachment for literature review, nul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ARCH_DESCRIP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attachment for research description, nul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MENT_OF_ACTIVITIES_AND_WORK_PLA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attachment for statement of activities and work plan, nul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DGET_AND_BUDGET_JUSTIF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attachment for budget and budget justification, nul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ST_OF_FACILITIES_EQUIPMENT_AND_OTHER_RESOURCE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attachment for list of facilities, equipment and other resources, nul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UREMENT_PLA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attachment for procurement plan, nul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_CITED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attachment for references cited, nul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DECLAR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attachment for attachment declaration, nul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TIE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attachment for non-lead organization facilities, nul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_PDF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attachment for organization P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AL_PDF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ing attachment for proposal PDF, nul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record, nul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, nul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last updated the record, nul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, nullable</w:t>
            </w:r>
          </w:p>
        </w:tc>
      </w:tr>
    </w:tbl>
    <w:p>
      <w:pPr>
        <w:pStyle w:val="Heading2"/>
      </w:pPr>
      <w:bookmarkStart w:id="90" w:name="table-beprc_application_milestone-1"/>
      <w:r>
        <w:t xml:space="preserve">Table: BEPRC_APPLICATION_MILESTONE</w:t>
      </w:r>
      <w:bookmarkEnd w:id="90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pplication_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pplication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Weight/importance of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Start date of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nd date of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Detailed description of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Current status of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tart month of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End month of the milestone</w:t>
            </w:r>
          </w:p>
        </w:tc>
      </w:tr>
    </w:tbl>
    <w:p>
      <w:pPr>
        <w:pStyle w:val="Heading2"/>
      </w:pPr>
      <w:bookmarkStart w:id="91" w:name="X573769bdc2915bd8347e9b53b74228c711fec15"/>
      <w:r>
        <w:t xml:space="preserve">Table: BEPRC_APPLICATION_MILESTONE_HISTORY</w:t>
      </w:r>
      <w:bookmarkEnd w:id="91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 for tracking his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pplication_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pplication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Weight/importance of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Start date of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nd date of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tart month of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End month of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Detailed description of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Status of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92" w:name="X0d9651d65022c8a1ee4225267dcd4b92f554bcb"/>
      <w:r>
        <w:t xml:space="preserve">Table: BEPRC_APPLICATION_PCR_STEP_1_ANSWER</w:t>
      </w:r>
      <w:bookmarkEnd w:id="92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pplication_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PCR_STEP_1_QUES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pplication_pcr_step_1_question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SWER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Boolean answer for PCR ques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93" w:name="X52c63c1d912946516db98bee291e15d66d085c6"/>
      <w:r>
        <w:t xml:space="preserve">Table: BEPRC_APPLICATION_PCR_STEP_1_QUESTION</w:t>
      </w:r>
      <w:bookmarkEnd w:id="93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TYP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pplication_type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NUMBER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equence number of the ques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A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Question criteria for PC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94" w:name="X6bf0d85db7c257eb96f9488c7ad452b8cb6feb0"/>
      <w:r>
        <w:t xml:space="preserve">Table: BEPRC_APPLICATION_PCR_STEP_2_ANSWER</w:t>
      </w:r>
      <w:bookmarkEnd w:id="94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pplication_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Remark for PCR step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R_STEP_2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95" w:name="table-beprc_application_pcr_tor-1"/>
      <w:r>
        <w:t xml:space="preserve">Table: BEPRC_APPLICATION_PCR_TOR</w:t>
      </w:r>
      <w:bookmarkEnd w:id="95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pplication_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D_FROM_BEPRC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Funding amount from BEP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START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Project start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END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Project e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Project 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96" w:name="table-beprc_application_process_info-1"/>
      <w:r>
        <w:t xml:space="preserve">Table: BEPRC_APPLICATION_PROCESS_INFO</w:t>
      </w:r>
      <w:bookmarkEnd w:id="96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pplication_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Type of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pplication_action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RK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Comments or remarks on the pro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97" w:name="table-beprc_application_report-1"/>
      <w:r>
        <w:t xml:space="preserve">Table: BEPRC_APPLICATION_REPORT</w:t>
      </w:r>
      <w:bookmarkEnd w:id="97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pplication_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Report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NUMBER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equential number of the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Report type (START, NEXT, EN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Creator of the report (SYSTEM, ADM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_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ocess status (DRAFT, SHORTFALL, RE_SUBMIT, APPROVED, PENDIN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NT_REMARK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Remarks from the applic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NT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 for applicant’s attach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_REMARK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Remarks from the adm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 for admin’s attach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98" w:name="Xa01de079573b60c395f3a2d0602b9f3d56e161b"/>
      <w:r>
        <w:t xml:space="preserve">Table: BEPRC_APPLICATION_RESEARCH_COMPONENT</w:t>
      </w:r>
      <w:bookmarkEnd w:id="98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pplication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NENT_TYPE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Name of sub-section (Research Summary with key wor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_TYPE</w:t>
            </w:r>
          </w:p>
        </w:tc>
        <w:tc>
          <w:p>
            <w:pPr>
              <w:pStyle w:val="Compact"/>
              <w:jc w:val="left"/>
            </w:pPr>
            <w:r>
              <w:t xml:space="preserve">VARCHAR(8)</w:t>
            </w:r>
          </w:p>
        </w:tc>
        <w:tc>
          <w:p>
            <w:pPr>
              <w:pStyle w:val="Compact"/>
              <w:jc w:val="left"/>
            </w:pPr>
            <w:r>
              <w:t xml:space="preserve">Document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TAILS</w:t>
            </w:r>
          </w:p>
        </w:tc>
        <w:tc>
          <w:p>
            <w:pPr>
              <w:pStyle w:val="Compact"/>
              <w:jc w:val="left"/>
            </w:pPr>
            <w:r>
              <w:t xml:space="preserve">LONGTEXT</w:t>
            </w:r>
          </w:p>
        </w:tc>
        <w:tc>
          <w:p>
            <w:pPr>
              <w:pStyle w:val="Compact"/>
              <w:jc w:val="left"/>
            </w:pPr>
            <w:r>
              <w:t xml:space="preserve">Detailed information about the research compon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99" w:name="X8acb85c6eff28995efe47f2b6f841283d9d4687"/>
      <w:r>
        <w:t xml:space="preserve">Table: BEPRC_APPLICATION_RESEARCH_COMPONENT_HISTORY</w:t>
      </w:r>
      <w:bookmarkEnd w:id="99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 for tracking his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pplication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NENT_TYPE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Name of sub-section (Research Summary with key wor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_TYPE</w:t>
            </w:r>
          </w:p>
        </w:tc>
        <w:tc>
          <w:p>
            <w:pPr>
              <w:pStyle w:val="Compact"/>
              <w:jc w:val="left"/>
            </w:pPr>
            <w:r>
              <w:t xml:space="preserve">VARCHAR(8)</w:t>
            </w:r>
          </w:p>
        </w:tc>
        <w:tc>
          <w:p>
            <w:pPr>
              <w:pStyle w:val="Compact"/>
              <w:jc w:val="left"/>
            </w:pPr>
            <w:r>
              <w:t xml:space="preserve">Document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Detailed information about the research compon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100" w:name="table-beprc_application_reviewer-1"/>
      <w:r>
        <w:t xml:space="preserve">Table: BEPRC_APPLICATION_REVIEWER</w:t>
      </w:r>
      <w:bookmarkEnd w:id="100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pplication_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EWER_USER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user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PTE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ew acceptance status (0-nothing, 1-accepted, 2-deni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OICE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choice was m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PROCESS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view is process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view was pro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RK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Reviewers comments or rema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101" w:name="table-beprc_application_status-1"/>
      <w:r>
        <w:t xml:space="preserve">Table: BEPRC_APPLICATION_STATUS</w:t>
      </w:r>
      <w:bookmarkEnd w:id="101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p>
            <w:pPr>
              <w:pStyle w:val="Compact"/>
              <w:jc w:val="left"/>
            </w:pPr>
            <w:r>
              <w:t xml:space="preserve">VARCHAR(512)</w:t>
            </w:r>
          </w:p>
        </w:tc>
        <w:tc>
          <w:p>
            <w:pPr>
              <w:pStyle w:val="Compact"/>
              <w:jc w:val="left"/>
            </w:pPr>
            <w:r>
              <w:t xml:space="preserve">Status title (e.g., Submitted, Completed, Save as draf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Status tag (e.g., SUBMITTED, COMPLETED, SAVE_AS_DRAF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102" w:name="Xd954043f2029e0c07e27a21d0608fb5a5279f13"/>
      <w:r>
        <w:t xml:space="preserve">Table: beprc_application_status_description</w:t>
      </w:r>
      <w:bookmarkEnd w:id="102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STATU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statu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TYP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type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p>
            <w:pPr>
              <w:pStyle w:val="Compact"/>
              <w:jc w:val="left"/>
            </w:pPr>
            <w:r>
              <w:t xml:space="preserve">varchar(512)</w:t>
            </w:r>
          </w:p>
        </w:tc>
        <w:tc>
          <w:p>
            <w:pPr>
              <w:pStyle w:val="Compact"/>
              <w:jc w:val="left"/>
            </w:pPr>
            <w:r>
              <w:t xml:space="preserve">INNV, INC, ENT Status 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last updated</w:t>
            </w:r>
          </w:p>
        </w:tc>
      </w:tr>
    </w:tbl>
    <w:p>
      <w:pPr>
        <w:pStyle w:val="Heading2"/>
      </w:pPr>
      <w:bookmarkStart w:id="103" w:name="Xcf271eebad503b7f573c0e611597ed234daf774"/>
      <w:r>
        <w:t xml:space="preserve">Table: beprc_application_status_user_description</w:t>
      </w:r>
      <w:bookmarkEnd w:id="103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TYP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type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STATU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statu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p>
            <w:pPr>
              <w:pStyle w:val="Compact"/>
              <w:jc w:val="left"/>
            </w:pPr>
            <w:r>
              <w:t xml:space="preserve">varchar(512)</w:t>
            </w:r>
          </w:p>
        </w:tc>
        <w:tc>
          <w:p>
            <w:pPr>
              <w:pStyle w:val="Compact"/>
              <w:jc w:val="left"/>
            </w:pPr>
            <w:r>
              <w:t xml:space="preserve">INNV, INC, ENT Application Status description for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last updated</w:t>
            </w:r>
          </w:p>
        </w:tc>
      </w:tr>
    </w:tbl>
    <w:p>
      <w:pPr>
        <w:pStyle w:val="Heading2"/>
      </w:pPr>
      <w:bookmarkStart w:id="104" w:name="table-beprc_application_sub_task-1"/>
      <w:r>
        <w:t xml:space="preserve">Table: beprc_application_sub_task</w:t>
      </w:r>
      <w:bookmarkEnd w:id="104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TASK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task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Name of the sub-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Start date of the sub-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nd date of the sub-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Duration of the sub-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ATION_TYPE</w:t>
            </w:r>
          </w:p>
        </w:tc>
        <w:tc>
          <w:p>
            <w:pPr>
              <w:pStyle w:val="Compact"/>
              <w:jc w:val="left"/>
            </w:pPr>
            <w:r>
              <w:t xml:space="preserve">varchar(4)</w:t>
            </w:r>
          </w:p>
        </w:tc>
        <w:tc>
          <w:p>
            <w:pPr>
              <w:pStyle w:val="Compact"/>
              <w:jc w:val="left"/>
            </w:pPr>
            <w:r>
              <w:t xml:space="preserve">Type of duration: Month (M) or Day (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varchar(767)</w:t>
            </w:r>
          </w:p>
        </w:tc>
        <w:tc>
          <w:p>
            <w:pPr>
              <w:pStyle w:val="Compact"/>
              <w:jc w:val="left"/>
            </w:pPr>
            <w:r>
              <w:t xml:space="preserve">Comment for each sub-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Status for each sub-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last upd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tart month of the sub-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End month of the sub-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NUMBER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erial number for ordering sub-tasks, defaults to 0</w:t>
            </w:r>
          </w:p>
        </w:tc>
      </w:tr>
    </w:tbl>
    <w:p>
      <w:pPr>
        <w:pStyle w:val="Heading2"/>
      </w:pPr>
      <w:bookmarkStart w:id="105" w:name="X334b26bf46bb8f79e2aec89145594f1df869a39"/>
      <w:r>
        <w:t xml:space="preserve">Table: beprc_application_sub_task_history</w:t>
      </w:r>
      <w:bookmarkEnd w:id="105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TASK_HISTORY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task_history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Name of the sub-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Start date of the sub-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nd date of the sub-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varchar(767)</w:t>
            </w:r>
          </w:p>
        </w:tc>
        <w:tc>
          <w:p>
            <w:pPr>
              <w:pStyle w:val="Compact"/>
              <w:jc w:val="left"/>
            </w:pPr>
            <w:r>
              <w:t xml:space="preserve">Comment for each sub-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Status for each sub-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last upd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tart month of the sub-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End month of the sub-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NUMBER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erial number for ordering sub-tasks, defaults to 0</w:t>
            </w:r>
          </w:p>
        </w:tc>
      </w:tr>
    </w:tbl>
    <w:p>
      <w:pPr>
        <w:pStyle w:val="Heading2"/>
      </w:pPr>
      <w:bookmarkStart w:id="106" w:name="Xe624e8418c5ce93c4e16551b0e4c5cb18fe713c"/>
      <w:r>
        <w:t xml:space="preserve">Table: beprc_application_submission_info</w:t>
      </w:r>
      <w:bookmarkEnd w:id="106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MIT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application was submit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 of the submission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last updated</w:t>
            </w:r>
          </w:p>
        </w:tc>
      </w:tr>
    </w:tbl>
    <w:p>
      <w:pPr>
        <w:pStyle w:val="Heading2"/>
      </w:pPr>
      <w:bookmarkStart w:id="107" w:name="table-beprc_application_task-1"/>
      <w:r>
        <w:t xml:space="preserve">Table: beprc_application_task</w:t>
      </w:r>
      <w:bookmarkEnd w:id="107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MILESTON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milestone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Start date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nd date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Dura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ATION_TYPE</w:t>
            </w:r>
          </w:p>
        </w:tc>
        <w:tc>
          <w:p>
            <w:pPr>
              <w:pStyle w:val="Compact"/>
              <w:jc w:val="left"/>
            </w:pPr>
            <w:r>
              <w:t xml:space="preserve">varchar(4)</w:t>
            </w:r>
          </w:p>
        </w:tc>
        <w:tc>
          <w:p>
            <w:pPr>
              <w:pStyle w:val="Compact"/>
              <w:jc w:val="left"/>
            </w:pPr>
            <w:r>
              <w:t xml:space="preserve">Type of duration: Month (M) or Day (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varchar(767)</w:t>
            </w:r>
          </w:p>
        </w:tc>
        <w:tc>
          <w:p>
            <w:pPr>
              <w:pStyle w:val="Compact"/>
              <w:jc w:val="left"/>
            </w:pPr>
            <w:r>
              <w:t xml:space="preserve">Comment for each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Status for each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last upd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tart month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End month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NUMBER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erial number for ordering tasks, defaults to 0</w:t>
            </w:r>
          </w:p>
        </w:tc>
      </w:tr>
    </w:tbl>
    <w:p>
      <w:pPr>
        <w:pStyle w:val="Heading2"/>
      </w:pPr>
      <w:bookmarkStart w:id="108" w:name="table-beprc_application_task_history-1"/>
      <w:r>
        <w:t xml:space="preserve">Table: beprc_application_task_history</w:t>
      </w:r>
      <w:bookmarkEnd w:id="108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MILESTONE_HISTORY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milestone_history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Start date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nd date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varchar(767)</w:t>
            </w:r>
          </w:p>
        </w:tc>
        <w:tc>
          <w:p>
            <w:pPr>
              <w:pStyle w:val="Compact"/>
              <w:jc w:val="left"/>
            </w:pPr>
            <w:r>
              <w:t xml:space="preserve">Comment for each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Status for each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last upd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tart month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End month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NUMBER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erial number for ordering tasks, defaults to 0</w:t>
            </w:r>
          </w:p>
        </w:tc>
      </w:tr>
    </w:tbl>
    <w:p>
      <w:pPr>
        <w:pStyle w:val="Heading2"/>
      </w:pPr>
      <w:bookmarkStart w:id="109" w:name="table-beprc_application_type-1"/>
      <w:r>
        <w:t xml:space="preserve">Table: beprc_application_type</w:t>
      </w:r>
      <w:bookmarkEnd w:id="109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NUMBER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erial number for ordering application typ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Title of the application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Tag/identifier for the application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Detailed description of the application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attached fi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DELINE_DOC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guideline docu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last updated</w:t>
            </w:r>
          </w:p>
        </w:tc>
      </w:tr>
    </w:tbl>
    <w:p>
      <w:pPr>
        <w:pStyle w:val="Heading2"/>
      </w:pPr>
      <w:bookmarkStart w:id="110" w:name="table-beprc_attachment-1"/>
      <w:r>
        <w:t xml:space="preserve">Table: beprc_attachment</w:t>
      </w:r>
      <w:bookmarkEnd w:id="110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 for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_TYPE</w:t>
            </w:r>
          </w:p>
        </w:tc>
        <w:tc>
          <w:p>
            <w:pPr>
              <w:pStyle w:val="Compact"/>
              <w:jc w:val="left"/>
            </w:pPr>
            <w:r>
              <w:t xml:space="preserve">varchar(8)</w:t>
            </w:r>
          </w:p>
        </w:tc>
        <w:tc>
          <w:p>
            <w:pPr>
              <w:pStyle w:val="Compact"/>
              <w:jc w:val="left"/>
            </w:pPr>
            <w:r>
              <w:t xml:space="preserve">Type of file: FILE or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AL_FILE_NAME</w:t>
            </w:r>
          </w:p>
        </w:tc>
        <w:tc>
          <w:p>
            <w:pPr>
              <w:pStyle w:val="Compact"/>
              <w:jc w:val="left"/>
            </w:pPr>
            <w:r>
              <w:t xml:space="preserve">varchar(640)</w:t>
            </w:r>
          </w:p>
        </w:tc>
        <w:tc>
          <w:p>
            <w:pPr>
              <w:pStyle w:val="Compact"/>
              <w:jc w:val="left"/>
            </w:pPr>
            <w:r>
              <w:t xml:space="preserve">Original name of the uploaded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VEN_FILE_NAME</w:t>
            </w:r>
          </w:p>
        </w:tc>
        <w:tc>
          <w:p>
            <w:pPr>
              <w:pStyle w:val="Compact"/>
              <w:jc w:val="left"/>
            </w:pPr>
            <w:r>
              <w:t xml:space="preserve">varchar(640)</w:t>
            </w:r>
          </w:p>
        </w:tc>
        <w:tc>
          <w:p>
            <w:pPr>
              <w:pStyle w:val="Compact"/>
              <w:jc w:val="left"/>
            </w:pPr>
            <w:r>
              <w:t xml:space="preserve">Name given to the file in th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ECTORY_NAME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Name of the directory where the file is sto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_PATH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Path to the file in the storag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person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record was last updated</w:t>
            </w:r>
          </w:p>
        </w:tc>
      </w:tr>
    </w:tbl>
    <w:p>
      <w:pPr>
        <w:pStyle w:val="Heading2"/>
      </w:pPr>
      <w:bookmarkStart w:id="111" w:name="Xf20f8a44b76a335a30b2f6fd88ddd111621acdc"/>
      <w:r>
        <w:t xml:space="preserve">Table: beprc_lab_development_application_summary</w:t>
      </w:r>
      <w:bookmarkEnd w:id="111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ER_PAG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cover p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_SUMMARY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executive 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RODUCTION_BACKGROUND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introduction backgr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ECTIV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objectiv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_OF_THE_PROPOSED_HARDWARE_SOFTWAR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hardware/software 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_OF_ASSESSMENT_CRITERIA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assessment crite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_LOCATION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lab location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MANAGEMENT_TEAM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project management t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_OF_THE_LAB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lab operation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TER_SCHEDUL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master sche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DGET_AND_BUDGET_JUSTIF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budget just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RK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rema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DECLAR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attachment declar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_PDF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organization P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AL_PDF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proposal P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user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user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112" w:name="table-beprc_lab_program"/>
      <w:r>
        <w:t xml:space="preserve">Table: beprc_lab_program</w:t>
      </w:r>
      <w:bookmarkEnd w:id="112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_PROGRAM_CODE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Code identifier for the lab prog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_PROJECT_DURAT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Duration of the lab project in months/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_PROJECT_AMOUNT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Budget amount allocated for the lab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_PROGRAM_TITLE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Title of the lab prog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OPSIS_OF_PROGRAM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Brief summary or overview of the prog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OPEN_DEADLIN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program has an open dead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ADLIN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Application deadline date for the prog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SHED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when the program was publish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program docu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MBNAIL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thumbnail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user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user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113" w:name="table-beprc_member_role"/>
      <w:r>
        <w:t xml:space="preserve">Table: beprc_member_role</w:t>
      </w:r>
      <w:bookmarkEnd w:id="113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Role tag (e.g., PI, CO-PI, Oth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Title of the role (e.g., Principal Investigator, Co-Principal Investigato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user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user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114" w:name="table-beprc_message"/>
      <w:r>
        <w:t xml:space="preserve">Table: beprc_message</w:t>
      </w:r>
      <w:bookmarkEnd w:id="114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attach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NUMBER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equential number identifier for the 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Title or subject of the 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IGNATION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Designation of the sender or recip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Content of the mess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user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user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115" w:name="table-beprc_news_notice"/>
      <w:r>
        <w:t xml:space="preserve">Table: beprc_news_notice</w:t>
      </w:r>
      <w:bookmarkEnd w:id="115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varchar(16)</w:t>
            </w:r>
          </w:p>
        </w:tc>
        <w:tc>
          <w:p>
            <w:pPr>
              <w:pStyle w:val="Compact"/>
              <w:jc w:val="left"/>
            </w:pPr>
            <w:r>
              <w:t xml:space="preserve">Type of the entry (NEWS, NOTICE, ARTICLE, FUNDIN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Title of the news or not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NUMBER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equential number identifier for the news/not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Content of the news or not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SH_DATE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news/notice was publish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IRY_DATE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the news/notice expi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PUBLISH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news/notice is publish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attach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user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user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116" w:name="table-beprc_notification"/>
      <w:r>
        <w:t xml:space="preserve">Table: beprc_notification</w:t>
      </w:r>
      <w:bookmarkEnd w:id="116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user table for recip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Title or subject of the not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Description or content of the not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Action URL or identifier related to the not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REA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notification has been rea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user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user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117" w:name="table-beprc_notification_config"/>
      <w:r>
        <w:t xml:space="preserve">Table: beprc_notification_config</w:t>
      </w:r>
      <w:bookmarkEnd w:id="117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O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notification_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varchar(16)</w:t>
            </w:r>
          </w:p>
        </w:tc>
        <w:tc>
          <w:p>
            <w:pPr>
              <w:pStyle w:val="Compact"/>
              <w:jc w:val="left"/>
            </w:pPr>
            <w:r>
              <w:t xml:space="preserve">Notification type (EMAIL, SMS, PUS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Template content for the not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user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user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118" w:name="table-beprc_notification_history"/>
      <w:r>
        <w:t xml:space="preserve">Table: beprc_notification_history</w:t>
      </w:r>
      <w:bookmarkEnd w:id="118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IG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notification_config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TINATION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Destination address (email, phone number, device 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_TYPE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Type of user receiving the not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Content of the not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_PATH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Relative path for any action or attach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REA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notification has been rea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user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user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119" w:name="table-beprc_notification_info"/>
      <w:r>
        <w:t xml:space="preserve">Table: beprc_notification_info</w:t>
      </w:r>
      <w:bookmarkEnd w:id="119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Unique tag identifier for the notification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notification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user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user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120" w:name="table-beprc_other_details"/>
      <w:r>
        <w:t xml:space="preserve">Table: beprc_other_details</w:t>
      </w:r>
      <w:bookmarkEnd w:id="120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Additional details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Type of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user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user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121" w:name="table-beprc_other_details_history"/>
      <w:r>
        <w:t xml:space="preserve">Table: beprc_other_details_history</w:t>
      </w:r>
      <w:bookmarkEnd w:id="121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pplication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Additional details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Type of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user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user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122" w:name="table-beprc_pm_agreement"/>
      <w:r>
        <w:t xml:space="preserve">Table: beprc_pm_agreement</w:t>
      </w:r>
      <w:bookmarkEnd w:id="122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INFO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pm_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agreement docu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READONLY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agreement is read-only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_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Status of the agreement process (PENDING, REJECTED, ACCEP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user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user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_REMARK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Administrative remarks on th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admin documents</w:t>
            </w:r>
          </w:p>
        </w:tc>
      </w:tr>
    </w:tbl>
    <w:p>
      <w:pPr>
        <w:pStyle w:val="Heading2"/>
      </w:pPr>
      <w:bookmarkStart w:id="123" w:name="table-beprc_pm_allocation"/>
      <w:r>
        <w:t xml:space="preserve">Table: beprc_pm_allocation</w:t>
      </w:r>
      <w:bookmarkEnd w:id="123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pm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BUDGET_TYP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budget_type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QUARTER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pm_quarter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CATION_AMOUNT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Amount allocated for the budget i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Details about the allo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_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Status of the allocation process (PENDING, REJECTED, ACCEPTED), defaults to ACCEP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 of the recor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_REMARK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Administrative remarks on the allo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reference to beprc_attachment table for admin docu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user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user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124" w:name="table-beprc_pm_allocation_v2"/>
      <w:r>
        <w:t xml:space="preserve">Table: beprc_pm_allocation_v2</w:t>
      </w:r>
      <w:bookmarkEnd w:id="124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BUDGET_TYP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budget_type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period table, Period 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OCATION_AMOUNT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The allocated budget am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Detailed information about the allo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_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Status of the process: PENDING, REJECTED, ACCEPTED, defaults to</w:t>
            </w:r>
            <w:r>
              <w:t xml:space="preserve"> </w:t>
            </w:r>
            <w:r>
              <w:t xml:space="preserve">‘</w:t>
            </w:r>
            <w:r>
              <w:t xml:space="preserve">PENDING</w:t>
            </w:r>
            <w:r>
              <w:t xml:space="preserve">’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_REMARK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Administrative rema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 for admin attach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125" w:name="table-beprc_pm_annual_year"/>
      <w:r>
        <w:t xml:space="preserve">Table: beprc_pm_annual_year</w:t>
      </w:r>
      <w:bookmarkEnd w:id="125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NUMBER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equential number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Start date of the annual y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tarting month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nd date of the annual y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Ending month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126" w:name="table-beprc_pm_budget"/>
      <w:r>
        <w:t xml:space="preserve">Table: beprc_pm_budget</w:t>
      </w:r>
      <w:bookmarkEnd w:id="126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_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Status of the process: PENDING, REJECTED, ACCEP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DGET_SUMMARY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Summary of the budg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_HONORARIUM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Details of innovation honorar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_EQUIPMENT_PRODUC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Details of innovation equipment and produ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_TRAVEL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Details of innovation travel expe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_OTHER_DIREC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Details of other direct innovation expe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SALARIES_AND_WAGES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Details of incubation salaries and w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CONSULTATION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Details of incubation consultation expe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I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Details of incubation IT expe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TRAVEL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Details of incubation travel expe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TECHNOLOGY_TRANSFER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Details of incubation technology transfer expe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PERMANENT_EQUIPMEN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Details of incubation permanent equipment expe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CONSUMABLE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Details of incubation consumable expe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COST_RELATED_TO_MARKET_ANALYSIS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Details of incubation market analysis expe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_BRANDING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Details of enterprise branding expe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_LICENSING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Details of enterprise licensing expe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_MARKET_STUDY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Details of enterprise market study expe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_EQUIPMENT_PRODUC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Details of enterprise equipment and product expe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_DEV_EQUIPMEN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Details of laboratory development equipment expe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_DEV_MAINTENANCE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Details of laboratory development maintenance expe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_DEV_RAW_MATERIALS_CONSUMABLES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Details of laboratory development raw materials and consumables expe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_DEV_BUDGET_FOR_DIRECT_OTHER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Details of other direct laboratory development expe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UREMENT_PLAN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 for procurement p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_REMARK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Administrative rema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 for admin attach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127" w:name="table-beprc_pm_budget_history"/>
      <w:r>
        <w:t xml:space="preserve">Table: beprc_pm_budget_history</w:t>
      </w:r>
      <w:bookmarkEnd w:id="127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_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Status of the process: PENDING, REJECTED, ACCEP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DGET_SUMMARY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Summary of the budg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_HONORARIUM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Historical details of innovation honorar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_EQUIPMENT_PRODUC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Historical details of innovation equipment and produ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_TRAVEL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Historical details of innovation travel expe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_OTHER_DIREC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Historical details of other direct innovation expe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SALARIES_AND_WAGES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Historical details of incubation salaries and w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CONSULTATION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Historical details of incubation consultation expe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I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Historical details of incubation IT expe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TRAVEL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Historical details of incubation travel expe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TECHNOLOGY_TRANSFER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Historical details of incubation technology transfer expe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PERMANENT_EQUIPMEN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Historical details of incubation permanent equipment expe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CONSUMABLE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Historical details of incubation consumable expe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_COST_RELATED_TO_MARKET_ANALYSIS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Historical details of incubation market analysis expe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_BRANDING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Historical details of enterprise branding expe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_LICENSING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Historical details of enterprise licensing expe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_MARKET_STUDY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Historical details of enterprise market study expe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_EQUIPMENT_PRODUC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Historical details of enterprise equipment and product expe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_DEV_EQUIPMENT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Historical details of laboratory development equipment expe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_DEV_MAINTENANCE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Historical details of laboratory development maintenance expe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_DEV_RAW_MATERIALS_CONSUMABLES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Historical details of laboratory development raw materials and consumables expe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_DEV_BUDGET_FOR_DIRECT_OTHER_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Historical details of other direct laboratory development expe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UREMENT_PLAN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 for procurement pl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_REMARK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Administrative rema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 for admin attach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128" w:name="table-beprc_pm_budget_increase"/>
      <w:r>
        <w:t xml:space="preserve">Table: beprc_pm_budget_increase</w:t>
      </w:r>
      <w:bookmarkEnd w:id="128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DGET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The increased budget am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READONLY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read-only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 for proof docu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VED_ON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when the budget increase was appro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NUMBER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equential number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129" w:name="table-beprc_pm_committee_member"/>
      <w:r>
        <w:t xml:space="preserve">Table: beprc_pm_committee_member</w:t>
      </w:r>
      <w:bookmarkEnd w:id="129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INFO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info table, PM Info 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user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ITTEE_DESIGN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committee_designation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ITTEE_TYP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committee_type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IGNATION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Members designation in the committ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, Profile photo for Committe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130" w:name="table-beprc_pm_details"/>
      <w:r>
        <w:t xml:space="preserve">Table: beprc_pm_details</w:t>
      </w:r>
      <w:bookmarkEnd w:id="130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INFO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info table, PM Info 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pplication_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pplication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TYP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pplication_type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_TYPE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Type of organization: lead, non-le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_LEAD_ORGANIZATION_SERIAL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erial number for non-lead organizations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_DURAT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otal duration in months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_BUDGET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Total budget am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S_BUDGET_INFO_UPDATE_PERMISSION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budget info can be update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S_TECHNICAL_INFO_UPDATE_PERMISSION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echnical info can be update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S_FINANCIAL_INFO_UPDATE_PERMISSION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financial info can be update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S_MEMBER_INFO_UPDATE_PERMISSION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member info can be update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131" w:name="table-beprc_pm_disbursement"/>
      <w:r>
        <w:t xml:space="preserve">Table: beprc_pm_disbursement</w:t>
      </w:r>
      <w:bookmarkEnd w:id="131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SB_AMOUNT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Disbursement am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SB_REMARK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Remarks about the disburs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SB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 for disbursement docu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132" w:name="table-beprc_pm_duration"/>
      <w:r>
        <w:t xml:space="preserve">Table: beprc_pm_duration</w:t>
      </w:r>
      <w:bookmarkEnd w:id="132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, defaults to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INFO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info table, PM Info 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NUMBER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equential number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Start date of the project du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NDED_FROM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Original end date before exten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nd date of the project du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VED_DOC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 for approved docu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READONLY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read-only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_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Status of the process: PENDING, REJECTED, ACCEP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, defaults to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_REMARK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Administrative rema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 for admin attach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cre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last updated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when the record was last updated</w:t>
            </w:r>
          </w:p>
        </w:tc>
      </w:tr>
    </w:tbl>
    <w:p>
      <w:pPr>
        <w:pStyle w:val="Heading2"/>
      </w:pPr>
      <w:bookmarkStart w:id="133" w:name="table-beprc_pm_finance"/>
      <w:r>
        <w:t xml:space="preserve">Table: beprc_pm_finance</w:t>
      </w:r>
      <w:bookmarkEnd w:id="133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with default value of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record is active (default: 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record is deleted (default: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BUDGET_TYP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budget_type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QUARTER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quarter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NSE_AMOUNT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The expense am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_DOC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 for proof docu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Additional details about the finance en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_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Status of the process (PENDING, REJECTED, ACCEPTED) with default ACCEP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 with default value of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_REMARK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Admin’s rema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 for admin attach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Creation timesta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Last update timestamp</w:t>
            </w:r>
          </w:p>
        </w:tc>
      </w:tr>
    </w:tbl>
    <w:p>
      <w:pPr>
        <w:pStyle w:val="Heading2"/>
      </w:pPr>
      <w:bookmarkStart w:id="134" w:name="table-beprc_pm_finance_v2"/>
      <w:r>
        <w:t xml:space="preserve">Table: beprc_pm_finance_v2</w:t>
      </w:r>
      <w:bookmarkEnd w:id="134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with default value of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record is active (default: 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record is deleted (default: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BUDGET_TYP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budget_type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period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NSE_AMOUNT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The expense am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_DOC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 for proof docu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TAIL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Additional details about the finance en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_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Status of the process (PENDING, REJECTED, ACCEPTED) with default PE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 with default value of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_REMARK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Admin’s rema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 for admin attach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Creation timesta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Last update timestamp</w:t>
            </w:r>
          </w:p>
        </w:tc>
      </w:tr>
    </w:tbl>
    <w:p>
      <w:pPr>
        <w:pStyle w:val="Heading2"/>
      </w:pPr>
      <w:bookmarkStart w:id="135" w:name="table-beprc_pm_half_year"/>
      <w:r>
        <w:t xml:space="preserve">Table: beprc_pm_half_year</w:t>
      </w:r>
      <w:bookmarkEnd w:id="1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with default value of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record is active (default: 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record is deleted (default: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NUMBER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equential number with default value of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Start date of the half y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tarting month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nd date of the half y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Ending month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Creation timesta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Last update timestamp</w:t>
            </w:r>
          </w:p>
        </w:tc>
      </w:tr>
    </w:tbl>
    <w:p>
      <w:pPr>
        <w:pStyle w:val="Heading2"/>
      </w:pPr>
      <w:bookmarkStart w:id="136" w:name="table-beprc_pm_info"/>
      <w:r>
        <w:t xml:space="preserve">Table: beprc_pm_info</w:t>
      </w:r>
      <w:bookmarkEnd w:id="136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with default value of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record is active (default: 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record is deleted (default: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NAME</w:t>
            </w:r>
          </w:p>
        </w:tc>
        <w:tc>
          <w:p>
            <w:pPr>
              <w:pStyle w:val="Compact"/>
              <w:jc w:val="left"/>
            </w:pPr>
            <w:r>
              <w:t xml:space="preserve">varchar(127)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ARCH_AREA_TITL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research_area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CIT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solicitation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_PROGRAM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lab_program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pplication_info table (unique constrai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TYP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pplication_type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WARDED_ON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when project was award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ITIATE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Project initiation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Project start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ED_END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Proposed end date for the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Actual end date of the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Progress indicator of the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TYPE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Type of the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Current status of the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varchar(766)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_FILE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 for project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AL_PDF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 for proposal P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S_TECHNICAL_INFO_UPDATE_PERMISSION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for technical info update permission (default: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ICATION_CREATOR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application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Creation timesta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Last update timestamp</w:t>
            </w:r>
          </w:p>
        </w:tc>
      </w:tr>
    </w:tbl>
    <w:p>
      <w:pPr>
        <w:pStyle w:val="Heading2"/>
      </w:pPr>
      <w:bookmarkStart w:id="137" w:name="table-beprc_pm_inventory"/>
      <w:r>
        <w:t xml:space="preserve">Table: beprc_pm_inventory</w:t>
      </w:r>
      <w:bookmarkEnd w:id="1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with default value of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record is active (default: 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record is deleted (default: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Inventory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Creation timesta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Last update timestamp</w:t>
            </w:r>
          </w:p>
        </w:tc>
      </w:tr>
    </w:tbl>
    <w:p>
      <w:pPr>
        <w:pStyle w:val="Heading2"/>
      </w:pPr>
      <w:bookmarkStart w:id="138" w:name="table-beprc_pm_member_info"/>
      <w:r>
        <w:t xml:space="preserve">Table: beprc_pm_member_info</w:t>
      </w:r>
      <w:bookmarkEnd w:id="138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with default value of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record is active (default: 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record is deleted (default: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_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Status of the process (PENDING, REJECTED, ACCEP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 with default value of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_REMARK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Admins rema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 for admin attach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INFO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BER_ROL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member_role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_ADDRES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ddress table for organization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ENT_ADDRES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ddress table for presen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ANENT_ADDRES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ddress table for permanen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BANGLADESHI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member is Bangladeshi (default: 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TRY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country table (for foreign national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 for profile pho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ATURE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 for signatur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gender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NRB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member is Non-Resident Bangladeshi (default: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BER_NAME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Name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IGNATION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Designation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_ROLE_NAME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Name for other role if not in standard ro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_ADDRESS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Email address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NE_NUMBER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Phone number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D</w:t>
            </w:r>
          </w:p>
        </w:tc>
        <w:tc>
          <w:p>
            <w:pPr>
              <w:pStyle w:val="Compact"/>
              <w:jc w:val="left"/>
            </w:pPr>
            <w:r>
              <w:t xml:space="preserve">varchar(18)</w:t>
            </w:r>
          </w:p>
        </w:tc>
        <w:tc>
          <w:p>
            <w:pPr>
              <w:pStyle w:val="Compact"/>
              <w:jc w:val="left"/>
            </w:pPr>
            <w:r>
              <w:t xml:space="preserve">National ID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_OF_BIRTH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Birth date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_NAME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ENCE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Residence details (for foreign national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SSPORT_NUMBER</w:t>
            </w:r>
          </w:p>
        </w:tc>
        <w:tc>
          <w:p>
            <w:pPr>
              <w:pStyle w:val="Compact"/>
              <w:jc w:val="left"/>
            </w:pPr>
            <w:r>
              <w:t xml:space="preserve">varchar(24)</w:t>
            </w:r>
          </w:p>
        </w:tc>
        <w:tc>
          <w:p>
            <w:pPr>
              <w:pStyle w:val="Compact"/>
              <w:jc w:val="left"/>
            </w:pPr>
            <w:r>
              <w:t xml:space="preserve">Passport number (for foreign national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_NUMBER</w:t>
            </w:r>
          </w:p>
        </w:tc>
        <w:tc>
          <w:p>
            <w:pPr>
              <w:pStyle w:val="Compact"/>
              <w:jc w:val="left"/>
            </w:pPr>
            <w:r>
              <w:t xml:space="preserve">varchar(32)</w:t>
            </w:r>
          </w:p>
        </w:tc>
        <w:tc>
          <w:p>
            <w:pPr>
              <w:pStyle w:val="Compact"/>
              <w:jc w:val="left"/>
            </w:pPr>
            <w:r>
              <w:t xml:space="preserve">Permanent Residence number (for foreign national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_EXPERIENCE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Work experience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Educational backgr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SIBILITY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Responsibilities of the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Creation timesta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Last update timestamp</w:t>
            </w:r>
          </w:p>
        </w:tc>
      </w:tr>
    </w:tbl>
    <w:p>
      <w:pPr>
        <w:pStyle w:val="Heading2"/>
      </w:pPr>
      <w:bookmarkStart w:id="139" w:name="table-beprc_pm_milestone"/>
      <w:r>
        <w:t xml:space="preserve">Table: beprc_pm_milestone</w:t>
      </w:r>
      <w:bookmarkEnd w:id="139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with default value of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record is active (default: 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record is deleted (default: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_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Status of the process (PENDING, REJECTED, ACCEP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 with default value of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INFO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info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Weight or importance of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tarting month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Ending month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Start date of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nd date of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VAL_DOC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 for approval docu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Status of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PROCESSING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milestone is being processed (default: 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_INFO_REMARK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Admins remarks for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_INFO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 for admin info attach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_PROGRESS_REMARK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Admins remarks for prog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_PROGRESS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 for admin progress attach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Creation timesta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Last update timestamp</w:t>
            </w:r>
          </w:p>
        </w:tc>
      </w:tr>
    </w:tbl>
    <w:p>
      <w:pPr>
        <w:pStyle w:val="Heading2"/>
      </w:pPr>
      <w:bookmarkStart w:id="140" w:name="table-beprc_pm_milestone_history"/>
      <w:r>
        <w:t xml:space="preserve">Table: beprc_pm_milestone_history</w:t>
      </w:r>
      <w:bookmarkEnd w:id="140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_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Current process status (PENDING, REJECTED, ACCEP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 of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INFO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info table (PM Info 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MILESTON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milestone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Weight value for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tart month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End month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Start date of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nd date of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VAL_DOC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 for approval docu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Status of the milest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_INFO_REMARK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Administrative information rema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_INFO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 for admin info attach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_PROGRESS_REMARK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Administrative progress rema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_PROGRESS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 for admin progress attach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of cre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of last update</w:t>
            </w:r>
          </w:p>
        </w:tc>
      </w:tr>
    </w:tbl>
    <w:p>
      <w:pPr>
        <w:pStyle w:val="Heading2"/>
      </w:pPr>
      <w:bookmarkStart w:id="141" w:name="table-beprc_pm_period"/>
      <w:r>
        <w:t xml:space="preserve">Table: beprc_pm_period</w:t>
      </w:r>
      <w:bookmarkEnd w:id="141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varchar(48)</w:t>
            </w:r>
          </w:p>
        </w:tc>
        <w:tc>
          <w:p>
            <w:pPr>
              <w:pStyle w:val="Compact"/>
              <w:jc w:val="left"/>
            </w:pPr>
            <w:r>
              <w:t xml:space="preserve">Type of peri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NUMBER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erial number for ord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Start date of the peri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tart month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nd date of the peri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End month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of cre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of last update</w:t>
            </w:r>
          </w:p>
        </w:tc>
      </w:tr>
    </w:tbl>
    <w:p>
      <w:pPr>
        <w:pStyle w:val="Heading2"/>
      </w:pPr>
      <w:bookmarkStart w:id="142" w:name="table-beprc_pm_permission"/>
      <w:r>
        <w:t xml:space="preserve">Table: beprc_pm_permission</w:t>
      </w:r>
      <w:bookmarkEnd w:id="142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ISSION_TYPE</w:t>
            </w:r>
          </w:p>
        </w:tc>
        <w:tc>
          <w:p>
            <w:pPr>
              <w:pStyle w:val="Compact"/>
              <w:jc w:val="left"/>
            </w:pPr>
            <w:r>
              <w:t xml:space="preserve">varchar(127)</w:t>
            </w:r>
          </w:p>
        </w:tc>
        <w:tc>
          <w:p>
            <w:pPr>
              <w:pStyle w:val="Compact"/>
              <w:jc w:val="left"/>
            </w:pPr>
            <w:r>
              <w:t xml:space="preserve">Type of permi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S_PERMISSION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permission is gran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VAL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 for approval docu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of cre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of last update</w:t>
            </w:r>
          </w:p>
        </w:tc>
      </w:tr>
    </w:tbl>
    <w:p>
      <w:pPr>
        <w:pStyle w:val="Heading2"/>
      </w:pPr>
      <w:bookmarkStart w:id="143" w:name="table-beprc_pm_procurement"/>
      <w:r>
        <w:t xml:space="preserve">Table: beprc_pm_procurement</w:t>
      </w:r>
      <w:bookmarkEnd w:id="143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 for docu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_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Current process status (PENDING, REJECTED, ACCEP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 of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NUMBER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erial number for ord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_REMARK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Administrative rema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 for admin attach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of cre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of last update</w:t>
            </w:r>
          </w:p>
        </w:tc>
      </w:tr>
    </w:tbl>
    <w:p>
      <w:pPr>
        <w:pStyle w:val="Heading2"/>
      </w:pPr>
      <w:bookmarkStart w:id="144" w:name="table-beprc_pm_quarter"/>
      <w:r>
        <w:t xml:space="preserve">Table: beprc_pm_quarter</w:t>
      </w:r>
      <w:bookmarkEnd w:id="144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NUMBER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erial number for ord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Start date of the quar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tart month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nd date of the quar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End month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of cre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of last update</w:t>
            </w:r>
          </w:p>
        </w:tc>
      </w:tr>
    </w:tbl>
    <w:p>
      <w:pPr>
        <w:pStyle w:val="Heading2"/>
      </w:pPr>
      <w:bookmarkStart w:id="145" w:name="table-beprc_pm_report"/>
      <w:r>
        <w:t xml:space="preserve">Table: beprc_pm_report</w:t>
      </w:r>
      <w:bookmarkEnd w:id="145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INFO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info table (PM Info 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ORT_TYP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report_type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MISSION_END_ON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eadline for submi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MITTED_ON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when report was submit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MISSION_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Status of submi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_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Current process status (PENDING, REJECTED, ACCEP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of cre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of last update</w:t>
            </w:r>
          </w:p>
        </w:tc>
      </w:tr>
    </w:tbl>
    <w:p>
      <w:pPr>
        <w:pStyle w:val="Heading2"/>
      </w:pPr>
      <w:bookmarkStart w:id="146" w:name="table-beprc_pm_report_type"/>
      <w:r>
        <w:t xml:space="preserve">Table: beprc_pm_report_type</w:t>
      </w:r>
      <w:bookmarkEnd w:id="146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port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Tag/code for the report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of cre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of last update</w:t>
            </w:r>
          </w:p>
        </w:tc>
      </w:tr>
    </w:tbl>
    <w:p>
      <w:pPr>
        <w:pStyle w:val="Heading2"/>
      </w:pPr>
      <w:bookmarkStart w:id="147" w:name="table-beprc_pm_sub_task"/>
      <w:r>
        <w:t xml:space="preserve">Table: beprc_pm_sub_task</w:t>
      </w:r>
      <w:bookmarkEnd w:id="147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_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Current process status (PENDING, REJECTED, ACCEP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 of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TASK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task table (PM TASK 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NUMBER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erial number for ord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Name of the sub-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tart month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End month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Start date of the sub-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nd date of the sub-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varchar(767)</w:t>
            </w:r>
          </w:p>
        </w:tc>
        <w:tc>
          <w:p>
            <w:pPr>
              <w:pStyle w:val="Compact"/>
              <w:jc w:val="left"/>
            </w:pPr>
            <w:r>
              <w:t xml:space="preserve">Comments about the sub-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ON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sub-task is comp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V_IS_DON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Previous completion 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Status of the sub-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of cre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of last update</w:t>
            </w:r>
          </w:p>
        </w:tc>
      </w:tr>
    </w:tbl>
    <w:p>
      <w:pPr>
        <w:pStyle w:val="Heading2"/>
      </w:pPr>
      <w:bookmarkStart w:id="148" w:name="table-beprc_pm_task"/>
      <w:r>
        <w:t xml:space="preserve">Table: beprc_pm_task</w:t>
      </w:r>
      <w:bookmarkEnd w:id="148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_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Current process status (PENDING, REJECTED, ACCEP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 of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MILESTON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milestone table (PM MILESTONE 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NUMBER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erial number for ord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tart month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MONT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End month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Start date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_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nd date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varchar(767)</w:t>
            </w:r>
          </w:p>
        </w:tc>
        <w:tc>
          <w:p>
            <w:pPr>
              <w:pStyle w:val="Compact"/>
              <w:jc w:val="left"/>
            </w:pPr>
            <w:r>
              <w:t xml:space="preserve">Comments about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ON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task is comp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S_SUBTASK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task has sub-tasks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V_IS_DON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Previous completion 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Status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of cre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of last update</w:t>
            </w:r>
          </w:p>
        </w:tc>
      </w:tr>
    </w:tbl>
    <w:p>
      <w:pPr>
        <w:pStyle w:val="Heading2"/>
      </w:pPr>
      <w:bookmarkStart w:id="149" w:name="table-beprc_report_info"/>
      <w:r>
        <w:t xml:space="preserve">Table: beprc_report_info</w:t>
      </w:r>
      <w:bookmarkEnd w:id="149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 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of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active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the record is deleted (1) or not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INFO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info table (PM Info 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M_DETAIL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details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_NUMBER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Serial number for ord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ORT_TYPE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Type of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RTER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quarter table (Quarter 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_YEAR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half_year table (Half Year 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UAL_YEAR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pm_annual_year table (Annual Year 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OR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Creator type (SYSTEM, ADM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_REPORT_SAMPLE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 for report sam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E_ON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ue date for the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ORT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 for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MITTED_ON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when report was submit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_STATUS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Current process status (PENDING, REJECTED, ACCEP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vision number of the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_REMARK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Administrative rema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N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 for admin attach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cre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of cre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name of last upda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Timestamp of last update</w:t>
            </w:r>
          </w:p>
        </w:tc>
      </w:tr>
    </w:tbl>
    <w:p>
      <w:pPr>
        <w:pStyle w:val="Heading2"/>
      </w:pPr>
      <w:bookmarkStart w:id="150" w:name="table-beprc_user"/>
      <w:r>
        <w:t xml:space="preserve">Table: beprc_user</w:t>
      </w:r>
      <w:bookmarkEnd w:id="150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, unique identifier for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, default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user is active, defaul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user is deleted, default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P_USER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Identity Provider user ID, uniqu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DMIN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user is admin, default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BANGLADESHI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user is Bangladeshi, defaul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NRB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user is Non-Resident Bangladeshi, default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TRY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country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_ADDRESS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Email address of the user, uniqu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_OF_BIRTH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Date of birth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IGNATION</w:t>
            </w:r>
          </w:p>
        </w:tc>
        <w:tc>
          <w:p>
            <w:pPr>
              <w:pStyle w:val="Compact"/>
              <w:jc w:val="left"/>
            </w:pPr>
            <w:r>
              <w:t xml:space="preserve">varchar(84)</w:t>
            </w:r>
          </w:p>
        </w:tc>
        <w:tc>
          <w:p>
            <w:pPr>
              <w:pStyle w:val="Compact"/>
              <w:jc w:val="left"/>
            </w:pPr>
            <w:r>
              <w:t xml:space="preserve">Designation or titl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NE_NUMBER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hone number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D</w:t>
            </w:r>
          </w:p>
        </w:tc>
        <w:tc>
          <w:p>
            <w:pPr>
              <w:pStyle w:val="Compact"/>
              <w:jc w:val="left"/>
            </w:pPr>
            <w:r>
              <w:t xml:space="preserve">varchar(18)</w:t>
            </w:r>
          </w:p>
        </w:tc>
        <w:tc>
          <w:p>
            <w:pPr>
              <w:pStyle w:val="Compact"/>
              <w:jc w:val="left"/>
            </w:pPr>
            <w:r>
              <w:t xml:space="preserve">National ID number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_NAME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 the user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ENCE</w:t>
            </w:r>
          </w:p>
        </w:tc>
        <w:tc>
          <w:p>
            <w:pPr>
              <w:pStyle w:val="Compact"/>
              <w:jc w:val="left"/>
            </w:pPr>
            <w: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t xml:space="preserve">Residence for foreign nationality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SSPORT_NUMBER</w:t>
            </w:r>
          </w:p>
        </w:tc>
        <w:tc>
          <w:p>
            <w:pPr>
              <w:pStyle w:val="Compact"/>
              <w:jc w:val="left"/>
            </w:pPr>
            <w:r>
              <w:t xml:space="preserve">varchar(24)</w:t>
            </w:r>
          </w:p>
        </w:tc>
        <w:tc>
          <w:p>
            <w:pPr>
              <w:pStyle w:val="Compact"/>
              <w:jc w:val="left"/>
            </w:pPr>
            <w:r>
              <w:t xml:space="preserve">Passport number for foreign nationality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_NUMBER</w:t>
            </w:r>
          </w:p>
        </w:tc>
        <w:tc>
          <w:p>
            <w:pPr>
              <w:pStyle w:val="Compact"/>
              <w:jc w:val="left"/>
            </w:pPr>
            <w:r>
              <w:t xml:space="preserve">varchar(32)</w:t>
            </w:r>
          </w:p>
        </w:tc>
        <w:tc>
          <w:p>
            <w:pPr>
              <w:pStyle w:val="Compact"/>
              <w:jc w:val="left"/>
            </w:pPr>
            <w:r>
              <w:t xml:space="preserve">Permanent Resident number for foreign nationality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gender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_ADDRES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ddress table for organization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ENT_ADDRES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ddress table for presen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ANENT_ADDRESS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ddress table for permanen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 for profile pho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ATURE_ATTACHMENT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attachment table for signatur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created this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last updated this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record was last upd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IMPOR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user was imported, default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EMAIL_SENT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email was sent to user, default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REGISTERED_APPLICANT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user is a registered applicant, default 0</w:t>
            </w:r>
          </w:p>
        </w:tc>
      </w:tr>
    </w:tbl>
    <w:p>
      <w:pPr>
        <w:pStyle w:val="Heading2"/>
      </w:pPr>
      <w:bookmarkStart w:id="151" w:name="table-beprc_user_role"/>
      <w:r>
        <w:t xml:space="preserve">Table: beprc_user_role</w:t>
      </w:r>
      <w:bookmarkEnd w:id="151"/>
    </w:p>
    <w:tbl>
      <w:tblPr>
        <w:tblStyle w:val="Table"/>
        <w:tblW w:type="pct" w:w="5000.0"/>
        <w:tblLook w:firstRow="1"/>
      </w:tblPr>
      <w:tblGrid>
        <w:gridCol w:w="2782"/>
        <w:gridCol w:w="2354"/>
        <w:gridCol w:w="2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, unique identifier for user 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, default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user role is active, defaul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user role is deleted, default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user table, part of composite uniqu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_TYPE_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Foreign key to beprc_user_type table, part of composite uniqu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created this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last updated this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record was last updated</w:t>
            </w:r>
          </w:p>
        </w:tc>
      </w:tr>
    </w:tbl>
    <w:p>
      <w:pPr>
        <w:pStyle w:val="Heading2"/>
      </w:pPr>
      <w:bookmarkStart w:id="152" w:name="table-beprc_user_type"/>
      <w:r>
        <w:t xml:space="preserve">Table: beprc_user_type</w:t>
      </w:r>
      <w:bookmarkEnd w:id="1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D</w:t>
            </w:r>
          </w:p>
        </w:tc>
        <w:tc>
          <w:p>
            <w:pPr>
              <w:pStyle w:val="Compact"/>
              <w:jc w:val="left"/>
            </w:pPr>
            <w:r>
              <w:t xml:space="preserve">varchar(36)</w:t>
            </w:r>
          </w:p>
        </w:tc>
        <w:tc>
          <w:p>
            <w:pPr>
              <w:pStyle w:val="Compact"/>
              <w:jc w:val="left"/>
            </w:pPr>
            <w:r>
              <w:t xml:space="preserve">Primary key, unique identifier for user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Version number for optimistic locking, default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user type is active, defaul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_DELETED</w:t>
            </w:r>
          </w:p>
        </w:tc>
        <w:tc>
          <w:p>
            <w:pPr>
              <w:pStyle w:val="Compact"/>
              <w:jc w:val="left"/>
            </w:pPr>
            <w:r>
              <w:t xml:space="preserve">tinyint(1)</w:t>
            </w:r>
          </w:p>
        </w:tc>
        <w:tc>
          <w:p>
            <w:pPr>
              <w:pStyle w:val="Compact"/>
              <w:jc w:val="left"/>
            </w:pPr>
            <w:r>
              <w:t xml:space="preserve">Flag indicating if user type is deleted, default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_NAME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Name of the user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p>
            <w:pPr>
              <w:pStyle w:val="Compact"/>
              <w:jc w:val="left"/>
            </w:pPr>
            <w:r>
              <w:t xml:space="preserve">varchar(128)</w:t>
            </w:r>
          </w:p>
        </w:tc>
        <w:tc>
          <w:p>
            <w:pPr>
              <w:pStyle w:val="Compact"/>
              <w:jc w:val="left"/>
            </w:pPr>
            <w:r>
              <w:t xml:space="preserve">Display title of the user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created this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record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BY</w:t>
            </w:r>
          </w:p>
        </w:tc>
        <w:tc>
          <w:p>
            <w:pPr>
              <w:pStyle w:val="Compact"/>
              <w:jc w:val="left"/>
            </w:pPr>
            <w:r>
              <w:t xml:space="preserve">varchar(64)</w:t>
            </w:r>
          </w:p>
        </w:tc>
        <w:tc>
          <w:p>
            <w:pPr>
              <w:pStyle w:val="Compact"/>
              <w:jc w:val="left"/>
            </w:pPr>
            <w:r>
              <w:t xml:space="preserve">User who last updated this rec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DATED_ON</w:t>
            </w:r>
          </w:p>
        </w:tc>
        <w:tc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</w:pPr>
            <w:r>
              <w:t xml:space="preserve">Date and time when record was last updat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3T09:04:59Z</dcterms:created>
  <dcterms:modified xsi:type="dcterms:W3CDTF">2025-03-03T09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